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ED627" w14:textId="0BA8C407" w:rsidR="00AE1DE2" w:rsidRDefault="5E2D6AA2" w:rsidP="00AE1DE2">
      <w:pPr>
        <w:pStyle w:val="IOSheading2"/>
      </w:pPr>
      <w:r>
        <w:t>Exploring stimuli</w:t>
      </w:r>
    </w:p>
    <w:p w14:paraId="5D4A8CC7" w14:textId="0B6D000E" w:rsidR="004E4B9F" w:rsidRDefault="5E2D6AA2" w:rsidP="004E4B9F">
      <w:pPr>
        <w:pStyle w:val="IOSheading3"/>
      </w:pPr>
      <w:r>
        <w:t xml:space="preserve">Technical skills: </w:t>
      </w:r>
      <w:r w:rsidR="00DE5C92">
        <w:t>c</w:t>
      </w:r>
      <w:r>
        <w:t>omposing and appreciating</w:t>
      </w:r>
    </w:p>
    <w:p w14:paraId="10079CD1" w14:textId="575D3056" w:rsidR="00B218A9" w:rsidRPr="009022CA" w:rsidRDefault="5E2D6AA2" w:rsidP="00B218A9">
      <w:pPr>
        <w:pStyle w:val="IOSbodytext"/>
      </w:pPr>
      <w:r>
        <w:t>Duration: 6 weeks</w:t>
      </w:r>
    </w:p>
    <w:p w14:paraId="0F17AE55" w14:textId="77777777" w:rsidR="00AE1DE2" w:rsidRDefault="5E2D6AA2" w:rsidP="00AE1DE2">
      <w:pPr>
        <w:pStyle w:val="IOSheading4"/>
      </w:pPr>
      <w:r>
        <w:t>Driving question</w:t>
      </w:r>
    </w:p>
    <w:p w14:paraId="71E41F93" w14:textId="032DE643" w:rsidR="004659B4" w:rsidRDefault="5E2D6AA2" w:rsidP="00AE1DE2">
      <w:pPr>
        <w:pStyle w:val="IOSbodytext"/>
      </w:pPr>
      <w:bookmarkStart w:id="0" w:name="_Hlk497824803"/>
      <w:r>
        <w:t xml:space="preserve">How do you create an innovative dance from various </w:t>
      </w:r>
      <w:r w:rsidRPr="0095521E">
        <w:rPr>
          <w:noProof/>
        </w:rPr>
        <w:t>stimuli</w:t>
      </w:r>
      <w:r>
        <w:t xml:space="preserve">? </w:t>
      </w:r>
    </w:p>
    <w:bookmarkEnd w:id="0"/>
    <w:p w14:paraId="62F9EC3A" w14:textId="77777777" w:rsidR="00AE1DE2" w:rsidRDefault="5E2D6AA2" w:rsidP="00AE1DE2">
      <w:pPr>
        <w:pStyle w:val="IOSheading4"/>
      </w:pPr>
      <w:r>
        <w:t>Overview</w:t>
      </w:r>
    </w:p>
    <w:p w14:paraId="73AA16A8" w14:textId="11EF43D8" w:rsidR="00AE1DE2" w:rsidRDefault="00F06612" w:rsidP="00E30CFF">
      <w:pPr>
        <w:pStyle w:val="IOSbodytext"/>
        <w:rPr>
          <w:noProof/>
        </w:rPr>
      </w:pPr>
      <w:r>
        <w:rPr>
          <w:noProof/>
        </w:rPr>
        <w:t xml:space="preserve">Students </w:t>
      </w:r>
      <w:r w:rsidR="00AE55F8">
        <w:rPr>
          <w:noProof/>
        </w:rPr>
        <w:t xml:space="preserve">begin to </w:t>
      </w:r>
      <w:r w:rsidR="008C7850">
        <w:rPr>
          <w:noProof/>
        </w:rPr>
        <w:t>investigate</w:t>
      </w:r>
      <w:r w:rsidR="000B49EC">
        <w:rPr>
          <w:noProof/>
        </w:rPr>
        <w:t xml:space="preserve"> the process of composition</w:t>
      </w:r>
      <w:r w:rsidR="008C7850">
        <w:rPr>
          <w:noProof/>
        </w:rPr>
        <w:t xml:space="preserve"> </w:t>
      </w:r>
      <w:r w:rsidR="004E2A65">
        <w:rPr>
          <w:noProof/>
        </w:rPr>
        <w:t xml:space="preserve">through </w:t>
      </w:r>
      <w:r w:rsidR="001C54DB">
        <w:rPr>
          <w:noProof/>
        </w:rPr>
        <w:t>exploring the role of the log book/process diary, the purpose of</w:t>
      </w:r>
      <w:r w:rsidR="001C54DB" w:rsidRPr="0095521E">
        <w:rPr>
          <w:noProof/>
        </w:rPr>
        <w:t xml:space="preserve"> intent</w:t>
      </w:r>
      <w:r w:rsidR="001C54DB">
        <w:rPr>
          <w:noProof/>
        </w:rPr>
        <w:t xml:space="preserve">, the various types of stimulus for dance and how to explore these to generate movement. Students will </w:t>
      </w:r>
      <w:r w:rsidR="00AB17FF">
        <w:rPr>
          <w:noProof/>
        </w:rPr>
        <w:t>study</w:t>
      </w:r>
      <w:r w:rsidR="00C5602A">
        <w:rPr>
          <w:noProof/>
        </w:rPr>
        <w:t xml:space="preserve"> this through a P</w:t>
      </w:r>
      <w:r w:rsidR="001C54DB">
        <w:rPr>
          <w:noProof/>
        </w:rPr>
        <w:t>ower</w:t>
      </w:r>
      <w:r w:rsidR="00C5602A">
        <w:rPr>
          <w:noProof/>
        </w:rPr>
        <w:t>P</w:t>
      </w:r>
      <w:r w:rsidR="001C54DB">
        <w:rPr>
          <w:noProof/>
        </w:rPr>
        <w:t xml:space="preserve">oint presentation and practical workshop tasks, allowing them to explore </w:t>
      </w:r>
      <w:r w:rsidR="001C54DB" w:rsidRPr="0095521E">
        <w:rPr>
          <w:noProof/>
        </w:rPr>
        <w:t>movement</w:t>
      </w:r>
      <w:r w:rsidR="001C54DB">
        <w:rPr>
          <w:noProof/>
        </w:rPr>
        <w:t>. Students will gain knowledge, understanding and skill within the generation of compositional practices.</w:t>
      </w:r>
    </w:p>
    <w:tbl>
      <w:tblPr>
        <w:tblStyle w:val="TableGrid"/>
        <w:tblW w:w="0" w:type="auto"/>
        <w:tblLook w:val="04A0" w:firstRow="1" w:lastRow="0" w:firstColumn="1" w:lastColumn="0" w:noHBand="0" w:noVBand="1"/>
        <w:tblCaption w:val="Stage 4 and 5 outcomes"/>
      </w:tblPr>
      <w:tblGrid>
        <w:gridCol w:w="4508"/>
        <w:gridCol w:w="4508"/>
      </w:tblGrid>
      <w:tr w:rsidR="00334FE0" w14:paraId="13A0B1E2" w14:textId="77777777" w:rsidTr="5E2D6AA2">
        <w:trPr>
          <w:trHeight w:val="239"/>
          <w:tblHeader/>
        </w:trPr>
        <w:tc>
          <w:tcPr>
            <w:tcW w:w="4508" w:type="dxa"/>
            <w:shd w:val="clear" w:color="auto" w:fill="CCC0D9" w:themeFill="accent4" w:themeFillTint="66"/>
          </w:tcPr>
          <w:p w14:paraId="5F341E32" w14:textId="6D660156" w:rsidR="00334FE0" w:rsidRDefault="5E2D6AA2" w:rsidP="007B44B2">
            <w:pPr>
              <w:pStyle w:val="IOStableheading2017"/>
            </w:pPr>
            <w:r>
              <w:t>Stage 4 outcomes</w:t>
            </w:r>
          </w:p>
        </w:tc>
        <w:tc>
          <w:tcPr>
            <w:tcW w:w="4508" w:type="dxa"/>
            <w:shd w:val="clear" w:color="auto" w:fill="CCC0D9" w:themeFill="accent4" w:themeFillTint="66"/>
          </w:tcPr>
          <w:p w14:paraId="6D77450B" w14:textId="760FD386" w:rsidR="00334FE0" w:rsidRDefault="5E2D6AA2" w:rsidP="007B44B2">
            <w:pPr>
              <w:pStyle w:val="IOStableheading2017"/>
            </w:pPr>
            <w:r>
              <w:t>Stage 5 outcomes</w:t>
            </w:r>
          </w:p>
        </w:tc>
      </w:tr>
      <w:tr w:rsidR="0056350F" w14:paraId="404F6933" w14:textId="77777777" w:rsidTr="5E2D6AA2">
        <w:trPr>
          <w:trHeight w:val="260"/>
        </w:trPr>
        <w:tc>
          <w:tcPr>
            <w:tcW w:w="4508" w:type="dxa"/>
            <w:tcBorders>
              <w:bottom w:val="single" w:sz="4" w:space="0" w:color="auto"/>
            </w:tcBorders>
          </w:tcPr>
          <w:p w14:paraId="16D4DA62" w14:textId="77777777" w:rsidR="0056350F" w:rsidRPr="007B44B2" w:rsidRDefault="5E2D6AA2" w:rsidP="007B44B2">
            <w:pPr>
              <w:pStyle w:val="IOStabletext2017"/>
            </w:pPr>
            <w:r>
              <w:t>A student:</w:t>
            </w:r>
          </w:p>
        </w:tc>
        <w:tc>
          <w:tcPr>
            <w:tcW w:w="4508" w:type="dxa"/>
            <w:tcBorders>
              <w:bottom w:val="single" w:sz="4" w:space="0" w:color="auto"/>
            </w:tcBorders>
          </w:tcPr>
          <w:p w14:paraId="7ECAACAD" w14:textId="77777777" w:rsidR="0056350F" w:rsidRPr="007B44B2" w:rsidRDefault="5E2D6AA2" w:rsidP="007B44B2">
            <w:pPr>
              <w:pStyle w:val="IOStabletext2017"/>
            </w:pPr>
            <w:r>
              <w:t>A student:</w:t>
            </w:r>
          </w:p>
        </w:tc>
      </w:tr>
      <w:tr w:rsidR="00EA1D4F" w14:paraId="48627B26" w14:textId="77777777" w:rsidTr="5E2D6AA2">
        <w:tc>
          <w:tcPr>
            <w:tcW w:w="4508" w:type="dxa"/>
            <w:tcBorders>
              <w:top w:val="single" w:sz="4" w:space="0" w:color="auto"/>
              <w:left w:val="single" w:sz="4" w:space="0" w:color="auto"/>
              <w:bottom w:val="nil"/>
              <w:right w:val="single" w:sz="4" w:space="0" w:color="auto"/>
            </w:tcBorders>
          </w:tcPr>
          <w:p w14:paraId="4183A936" w14:textId="6713F5D6" w:rsidR="00EA1D4F" w:rsidRDefault="5E2D6AA2" w:rsidP="4F85C9A1">
            <w:pPr>
              <w:pStyle w:val="IOStabletext2017"/>
            </w:pPr>
            <w:r>
              <w:t>4.2.1 identifies and explores aspects of the elements of dance in response to a range of stimuli</w:t>
            </w:r>
          </w:p>
        </w:tc>
        <w:tc>
          <w:tcPr>
            <w:tcW w:w="4508" w:type="dxa"/>
            <w:tcBorders>
              <w:top w:val="single" w:sz="4" w:space="0" w:color="auto"/>
              <w:left w:val="single" w:sz="4" w:space="0" w:color="auto"/>
              <w:bottom w:val="nil"/>
              <w:right w:val="single" w:sz="4" w:space="0" w:color="auto"/>
            </w:tcBorders>
          </w:tcPr>
          <w:p w14:paraId="72FF54BB" w14:textId="7242B628" w:rsidR="00EA1D4F" w:rsidRDefault="5E2D6AA2" w:rsidP="4F85C9A1">
            <w:pPr>
              <w:pStyle w:val="IOStabletext2017"/>
            </w:pPr>
            <w:r>
              <w:t xml:space="preserve">5.2.1 explores the </w:t>
            </w:r>
            <w:r w:rsidRPr="0095521E">
              <w:rPr>
                <w:noProof/>
              </w:rPr>
              <w:t>elements</w:t>
            </w:r>
            <w:r>
              <w:t xml:space="preserve"> of dance as the basis of the communication of ideas</w:t>
            </w:r>
          </w:p>
        </w:tc>
      </w:tr>
      <w:tr w:rsidR="00EA1D4F" w14:paraId="158607A0" w14:textId="77777777" w:rsidTr="5E2D6AA2">
        <w:tc>
          <w:tcPr>
            <w:tcW w:w="4508" w:type="dxa"/>
            <w:tcBorders>
              <w:top w:val="nil"/>
              <w:left w:val="single" w:sz="4" w:space="0" w:color="auto"/>
              <w:bottom w:val="nil"/>
              <w:right w:val="single" w:sz="4" w:space="0" w:color="auto"/>
            </w:tcBorders>
          </w:tcPr>
          <w:p w14:paraId="051B4C55" w14:textId="1F9F833B" w:rsidR="00EA1D4F" w:rsidRDefault="5E2D6AA2" w:rsidP="4F85C9A1">
            <w:pPr>
              <w:pStyle w:val="IOStabletext2017"/>
            </w:pPr>
            <w:r>
              <w:t xml:space="preserve">4.2.2 composes dance movement, using the elements of dance, </w:t>
            </w:r>
            <w:r w:rsidRPr="0095521E">
              <w:rPr>
                <w:noProof/>
              </w:rPr>
              <w:t>that communicates</w:t>
            </w:r>
            <w:r>
              <w:t xml:space="preserve"> ideas</w:t>
            </w:r>
          </w:p>
        </w:tc>
        <w:tc>
          <w:tcPr>
            <w:tcW w:w="4508" w:type="dxa"/>
            <w:tcBorders>
              <w:top w:val="nil"/>
              <w:left w:val="single" w:sz="4" w:space="0" w:color="auto"/>
              <w:bottom w:val="nil"/>
              <w:right w:val="single" w:sz="4" w:space="0" w:color="auto"/>
            </w:tcBorders>
          </w:tcPr>
          <w:p w14:paraId="034BFF19" w14:textId="5F9DFCE5" w:rsidR="00EA1D4F" w:rsidRDefault="5E2D6AA2" w:rsidP="4F85C9A1">
            <w:pPr>
              <w:pStyle w:val="IOStabletext2017"/>
            </w:pPr>
            <w:r>
              <w:t xml:space="preserve">5.2.2 composes and structures dance movement that </w:t>
            </w:r>
            <w:r w:rsidRPr="0095521E">
              <w:rPr>
                <w:noProof/>
              </w:rPr>
              <w:t>communicates</w:t>
            </w:r>
            <w:r>
              <w:t xml:space="preserve"> an idea</w:t>
            </w:r>
          </w:p>
        </w:tc>
      </w:tr>
      <w:tr w:rsidR="00EA1D4F" w14:paraId="746CF351" w14:textId="77777777" w:rsidTr="5E2D6AA2">
        <w:trPr>
          <w:trHeight w:val="810"/>
        </w:trPr>
        <w:tc>
          <w:tcPr>
            <w:tcW w:w="4508" w:type="dxa"/>
            <w:tcBorders>
              <w:top w:val="nil"/>
              <w:left w:val="single" w:sz="4" w:space="0" w:color="auto"/>
              <w:bottom w:val="single" w:sz="4" w:space="0" w:color="auto"/>
              <w:right w:val="single" w:sz="4" w:space="0" w:color="auto"/>
            </w:tcBorders>
          </w:tcPr>
          <w:p w14:paraId="51DF38AD" w14:textId="69F37630" w:rsidR="00EA1D4F" w:rsidRDefault="5E2D6AA2" w:rsidP="4F85C9A1">
            <w:pPr>
              <w:pStyle w:val="IOStabletext2017"/>
            </w:pPr>
            <w:r>
              <w:t>4.3.2 identifies that dance works of art express ideas</w:t>
            </w:r>
          </w:p>
        </w:tc>
        <w:tc>
          <w:tcPr>
            <w:tcW w:w="4508" w:type="dxa"/>
            <w:tcBorders>
              <w:top w:val="nil"/>
              <w:left w:val="single" w:sz="4" w:space="0" w:color="auto"/>
              <w:bottom w:val="single" w:sz="4" w:space="0" w:color="auto"/>
              <w:right w:val="single" w:sz="4" w:space="0" w:color="auto"/>
            </w:tcBorders>
          </w:tcPr>
          <w:p w14:paraId="198091FA" w14:textId="2E1A118A" w:rsidR="00EA1D4F" w:rsidRDefault="5E2D6AA2" w:rsidP="00D25F43">
            <w:pPr>
              <w:pStyle w:val="IOStabletext2017"/>
            </w:pPr>
            <w:r>
              <w:t>5.3.1 describes and analyses dance as the communication of ideas within a context</w:t>
            </w:r>
          </w:p>
        </w:tc>
      </w:tr>
    </w:tbl>
    <w:p w14:paraId="328EAB9A" w14:textId="77777777" w:rsidR="00E3156A" w:rsidRDefault="00B01289" w:rsidP="00E3156A">
      <w:pPr>
        <w:pStyle w:val="IOScaptionquote2017"/>
      </w:pPr>
      <w:hyperlink r:id="rId11" w:history="1">
        <w:r w:rsidR="00E3156A">
          <w:rPr>
            <w:rStyle w:val="Hyperlink"/>
          </w:rPr>
          <w:t>Dance 7-10 Syllabus</w:t>
        </w:r>
      </w:hyperlink>
      <w:r w:rsidR="00E3156A">
        <w:t xml:space="preserve"> © NSW Education Standards Authority (NESA) for and on behalf of the Crown in right of the State of New South Wales, 2003.</w:t>
      </w:r>
    </w:p>
    <w:p w14:paraId="61CB090D" w14:textId="77777777" w:rsidR="009614B1" w:rsidRPr="009614B1" w:rsidRDefault="009614B1" w:rsidP="009614B1">
      <w:pPr>
        <w:pStyle w:val="IOSreference2017"/>
      </w:pPr>
    </w:p>
    <w:p w14:paraId="564A4BBF" w14:textId="496374D2" w:rsidR="00AE1DE2" w:rsidRPr="005E4F31" w:rsidRDefault="5E2D6AA2" w:rsidP="005E4F31">
      <w:pPr>
        <w:pStyle w:val="IOSheading4"/>
      </w:pPr>
      <w:r>
        <w:t>Content</w:t>
      </w:r>
    </w:p>
    <w:p w14:paraId="7B48D572" w14:textId="4B0A2F7A" w:rsidR="00AE1DE2" w:rsidRDefault="5E2D6AA2" w:rsidP="00AE1DE2">
      <w:pPr>
        <w:pStyle w:val="IOSbodytext"/>
      </w:pPr>
      <w:r>
        <w:t xml:space="preserve">Students will explore the variety of dance styles in the world, through appreciation tasks in the </w:t>
      </w:r>
      <w:hyperlink r:id="rId12" w:history="1">
        <w:r w:rsidR="00A43364" w:rsidRPr="00B01289">
          <w:rPr>
            <w:rStyle w:val="Hyperlink"/>
          </w:rPr>
          <w:t>Exploring Stimuli</w:t>
        </w:r>
        <w:r w:rsidRPr="00B01289">
          <w:rPr>
            <w:rStyle w:val="Hyperlink"/>
          </w:rPr>
          <w:t xml:space="preserve"> </w:t>
        </w:r>
        <w:r w:rsidR="00C5602A" w:rsidRPr="00B01289">
          <w:rPr>
            <w:rStyle w:val="Hyperlink"/>
          </w:rPr>
          <w:t xml:space="preserve">PowerPoint </w:t>
        </w:r>
        <w:r w:rsidRPr="00B01289">
          <w:rPr>
            <w:rStyle w:val="Hyperlink"/>
          </w:rPr>
          <w:t>presentation</w:t>
        </w:r>
        <w:r w:rsidR="00917FB7" w:rsidRPr="00B01289">
          <w:rPr>
            <w:rStyle w:val="Hyperlink"/>
          </w:rPr>
          <w:t xml:space="preserve"> (PPTX 6.01MB)</w:t>
        </w:r>
      </w:hyperlink>
      <w:r w:rsidRPr="00B01289">
        <w:t xml:space="preserve"> and</w:t>
      </w:r>
      <w:r>
        <w:t xml:space="preserve"> </w:t>
      </w:r>
      <w:r w:rsidRPr="0095521E">
        <w:rPr>
          <w:noProof/>
        </w:rPr>
        <w:lastRenderedPageBreak/>
        <w:t>coinciding</w:t>
      </w:r>
      <w:r>
        <w:t xml:space="preserve"> practical tasks generating movement. The connection of theory to </w:t>
      </w:r>
      <w:r w:rsidRPr="0095521E">
        <w:rPr>
          <w:noProof/>
        </w:rPr>
        <w:t>practical</w:t>
      </w:r>
      <w:r>
        <w:t xml:space="preserve"> work will further engage students, creating deeper understanding within the compositional process. </w:t>
      </w:r>
    </w:p>
    <w:tbl>
      <w:tblPr>
        <w:tblStyle w:val="TableGrid"/>
        <w:tblW w:w="0" w:type="auto"/>
        <w:tblLook w:val="04A0" w:firstRow="1" w:lastRow="0" w:firstColumn="1" w:lastColumn="0" w:noHBand="0" w:noVBand="1"/>
        <w:tblCaption w:val="cross curriculum content and key competencies"/>
      </w:tblPr>
      <w:tblGrid>
        <w:gridCol w:w="9016"/>
      </w:tblGrid>
      <w:tr w:rsidR="00487C7E" w14:paraId="354A1C24" w14:textId="77777777" w:rsidTr="00036B49">
        <w:trPr>
          <w:tblHeader/>
        </w:trPr>
        <w:tc>
          <w:tcPr>
            <w:tcW w:w="9016" w:type="dxa"/>
            <w:shd w:val="clear" w:color="auto" w:fill="CCC0D9" w:themeFill="accent4" w:themeFillTint="66"/>
          </w:tcPr>
          <w:p w14:paraId="281B2AEA" w14:textId="1BCEBD1D" w:rsidR="00487C7E" w:rsidRDefault="00746AE6" w:rsidP="000173AB">
            <w:pPr>
              <w:pStyle w:val="IOStableheading2017"/>
            </w:pPr>
            <w:r>
              <w:t>Cross-curriculum content and key competencies</w:t>
            </w:r>
          </w:p>
        </w:tc>
      </w:tr>
      <w:tr w:rsidR="00487C7E" w14:paraId="13BEBAA3" w14:textId="77777777" w:rsidTr="00036B49">
        <w:trPr>
          <w:tblHeader/>
        </w:trPr>
        <w:tc>
          <w:tcPr>
            <w:tcW w:w="9016" w:type="dxa"/>
          </w:tcPr>
          <w:p w14:paraId="77264F57" w14:textId="5E0E8AD3" w:rsidR="00487C7E" w:rsidRDefault="5E2D6AA2" w:rsidP="00487C7E">
            <w:pPr>
              <w:pStyle w:val="IOStabletext2017"/>
            </w:pPr>
            <w:r>
              <w:t>Environment</w:t>
            </w:r>
          </w:p>
        </w:tc>
      </w:tr>
      <w:tr w:rsidR="00487C7E" w14:paraId="13785F51" w14:textId="77777777" w:rsidTr="00036B49">
        <w:trPr>
          <w:tblHeader/>
        </w:trPr>
        <w:tc>
          <w:tcPr>
            <w:tcW w:w="9016" w:type="dxa"/>
          </w:tcPr>
          <w:p w14:paraId="170AC6C6" w14:textId="07680212" w:rsidR="00487C7E" w:rsidRDefault="5E2D6AA2" w:rsidP="00487C7E">
            <w:pPr>
              <w:pStyle w:val="IOStabletext2017"/>
            </w:pPr>
            <w:r>
              <w:t xml:space="preserve">Literacy </w:t>
            </w:r>
          </w:p>
        </w:tc>
      </w:tr>
    </w:tbl>
    <w:p w14:paraId="361A25F5" w14:textId="2574E47E" w:rsidR="00AE1DE2" w:rsidRDefault="5E2D6AA2" w:rsidP="00B516FD">
      <w:pPr>
        <w:pStyle w:val="IOSHeader42017"/>
      </w:pPr>
      <w:r>
        <w:t>Assessment</w:t>
      </w:r>
    </w:p>
    <w:p w14:paraId="242F0837" w14:textId="5A423D1D" w:rsidR="00AE1DE2" w:rsidRDefault="5E2D6AA2" w:rsidP="00D35944">
      <w:pPr>
        <w:pStyle w:val="IOSbodytext2017"/>
      </w:pPr>
      <w:r>
        <w:t>All activities require students to demonstrate their learning and are all formative assessment activities.</w:t>
      </w:r>
    </w:p>
    <w:p w14:paraId="3B5AE226" w14:textId="77777777" w:rsidR="00AE1DE2" w:rsidRDefault="5E2D6AA2" w:rsidP="00D35944">
      <w:pPr>
        <w:pStyle w:val="IOSHeader42017"/>
      </w:pPr>
      <w:r>
        <w:t>Teaching and learning activities</w:t>
      </w:r>
    </w:p>
    <w:p w14:paraId="01E7A60F" w14:textId="4EF2CF7A" w:rsidR="00AE1DE2" w:rsidRDefault="5E2D6AA2" w:rsidP="00D35944">
      <w:pPr>
        <w:pStyle w:val="IOSbodytext2017"/>
      </w:pPr>
      <w:r>
        <w:t>Students are to work both individually and in small groups through discussion based and composition activities, exploring how to generate movement from the five types of stimuli. Students will be required to reflect on this practice through literacy tasks with regular process diary entries.</w:t>
      </w:r>
    </w:p>
    <w:p w14:paraId="2EDA3A68" w14:textId="740BCDD3" w:rsidR="00B218A9" w:rsidRDefault="5E2D6AA2" w:rsidP="00D35944">
      <w:pPr>
        <w:pStyle w:val="IOSbodytext2017"/>
      </w:pPr>
      <w:r>
        <w:t>Suggested student learning activities include:</w:t>
      </w:r>
    </w:p>
    <w:p w14:paraId="7EEEB419" w14:textId="0126A3CD" w:rsidR="00033F24" w:rsidRDefault="00AB17FF" w:rsidP="00976EF9">
      <w:pPr>
        <w:pStyle w:val="IOSList1bullet2017"/>
      </w:pPr>
      <w:r>
        <w:rPr>
          <w:noProof/>
        </w:rPr>
        <w:t>d</w:t>
      </w:r>
      <w:r w:rsidR="4C0644AD" w:rsidRPr="4C0644AD">
        <w:rPr>
          <w:noProof/>
        </w:rPr>
        <w:t>iscussion</w:t>
      </w:r>
      <w:r w:rsidR="00521E1F">
        <w:rPr>
          <w:noProof/>
        </w:rPr>
        <w:t xml:space="preserve">, </w:t>
      </w:r>
      <w:r w:rsidR="004C0566">
        <w:rPr>
          <w:noProof/>
        </w:rPr>
        <w:t>brainstormin</w:t>
      </w:r>
      <w:r w:rsidR="4C0644AD" w:rsidRPr="4C0644AD">
        <w:rPr>
          <w:noProof/>
        </w:rPr>
        <w:t>g</w:t>
      </w:r>
      <w:r w:rsidR="00521E1F">
        <w:rPr>
          <w:noProof/>
        </w:rPr>
        <w:t xml:space="preserve"> and </w:t>
      </w:r>
      <w:r w:rsidR="004C0566">
        <w:rPr>
          <w:noProof/>
        </w:rPr>
        <w:t xml:space="preserve">reflection activities </w:t>
      </w:r>
      <w:r w:rsidR="4C0644AD" w:rsidRPr="4C0644AD">
        <w:rPr>
          <w:noProof/>
        </w:rPr>
        <w:t xml:space="preserve">around </w:t>
      </w:r>
      <w:r w:rsidR="009146F5">
        <w:rPr>
          <w:noProof/>
        </w:rPr>
        <w:t xml:space="preserve">the various </w:t>
      </w:r>
      <w:r w:rsidR="004C0566">
        <w:rPr>
          <w:noProof/>
        </w:rPr>
        <w:t>stimuli</w:t>
      </w:r>
    </w:p>
    <w:p w14:paraId="4266911E" w14:textId="71EEE2A5" w:rsidR="00955202" w:rsidRDefault="5E2D6AA2" w:rsidP="00976EF9">
      <w:pPr>
        <w:pStyle w:val="IOSList1bullet2017"/>
      </w:pPr>
      <w:r>
        <w:t xml:space="preserve">creating a vocabulary list throughout the lesson sequence </w:t>
      </w:r>
    </w:p>
    <w:p w14:paraId="172B1557" w14:textId="19042491" w:rsidR="004C0566" w:rsidRDefault="4C0644AD" w:rsidP="009146F5">
      <w:pPr>
        <w:pStyle w:val="IOSList1bullet2017"/>
      </w:pPr>
      <w:r w:rsidRPr="4C0644AD">
        <w:rPr>
          <w:noProof/>
        </w:rPr>
        <w:t>research</w:t>
      </w:r>
      <w:r w:rsidR="00955202">
        <w:rPr>
          <w:noProof/>
        </w:rPr>
        <w:t>ing</w:t>
      </w:r>
      <w:r w:rsidRPr="4C0644AD">
        <w:rPr>
          <w:noProof/>
        </w:rPr>
        <w:t xml:space="preserve"> and investigat</w:t>
      </w:r>
      <w:r w:rsidR="004C0566">
        <w:rPr>
          <w:noProof/>
        </w:rPr>
        <w:t>i</w:t>
      </w:r>
      <w:r w:rsidR="00955202">
        <w:rPr>
          <w:noProof/>
        </w:rPr>
        <w:t>ng</w:t>
      </w:r>
      <w:r w:rsidRPr="4C0644AD">
        <w:rPr>
          <w:noProof/>
        </w:rPr>
        <w:t xml:space="preserve"> the</w:t>
      </w:r>
      <w:r w:rsidR="004C0566">
        <w:rPr>
          <w:noProof/>
        </w:rPr>
        <w:t>ir intent</w:t>
      </w:r>
      <w:r w:rsidRPr="4C0644AD">
        <w:rPr>
          <w:noProof/>
        </w:rPr>
        <w:t xml:space="preserve"> </w:t>
      </w:r>
    </w:p>
    <w:p w14:paraId="61973A0B" w14:textId="03E063C6" w:rsidR="007C6BEE" w:rsidRDefault="004C0566" w:rsidP="009146F5">
      <w:pPr>
        <w:pStyle w:val="IOSList1bullet2017"/>
      </w:pPr>
      <w:r w:rsidRPr="0095521E">
        <w:rPr>
          <w:noProof/>
        </w:rPr>
        <w:t>exploring the process of composition through questions such as:</w:t>
      </w:r>
      <w:r>
        <w:rPr>
          <w:noProof/>
        </w:rPr>
        <w:t xml:space="preserve"> </w:t>
      </w:r>
    </w:p>
    <w:p w14:paraId="2F6363B4" w14:textId="77699F45" w:rsidR="009146F5" w:rsidRDefault="00D35944" w:rsidP="00D35944">
      <w:pPr>
        <w:pStyle w:val="IOSHeader52017"/>
      </w:pPr>
      <w:r>
        <w:t>P</w:t>
      </w:r>
      <w:r w:rsidR="5E2D6AA2">
        <w:t>rocess diary</w:t>
      </w:r>
    </w:p>
    <w:p w14:paraId="651B44C4" w14:textId="6ABFD5C1" w:rsidR="00D35944" w:rsidRPr="00B01289" w:rsidRDefault="00D35944" w:rsidP="00D35944">
      <w:pPr>
        <w:pStyle w:val="IOSbodytext"/>
      </w:pPr>
      <w:r w:rsidRPr="00B01289">
        <w:t xml:space="preserve">Working through the Exploring stimuli </w:t>
      </w:r>
      <w:r w:rsidR="00C5602A" w:rsidRPr="00B01289">
        <w:t xml:space="preserve">PowerPoint </w:t>
      </w:r>
      <w:r w:rsidRPr="00B01289">
        <w:t>presentation, students will:</w:t>
      </w:r>
    </w:p>
    <w:p w14:paraId="622A11D5" w14:textId="79A3FF53" w:rsidR="00D35944" w:rsidRPr="00B01289" w:rsidRDefault="00D35944" w:rsidP="00C24C4C">
      <w:pPr>
        <w:pStyle w:val="IOSList1bullet2017"/>
      </w:pPr>
      <w:r w:rsidRPr="00B01289">
        <w:t>summarise the information on slide</w:t>
      </w:r>
      <w:r w:rsidR="00C24C4C" w:rsidRPr="00B01289">
        <w:t xml:space="preserve"> 3</w:t>
      </w:r>
    </w:p>
    <w:p w14:paraId="6600DC9F" w14:textId="7DC1970B" w:rsidR="00C24C4C" w:rsidRPr="00B01289" w:rsidRDefault="00C24C4C" w:rsidP="00C24C4C">
      <w:pPr>
        <w:pStyle w:val="IOSList1bullet2017"/>
      </w:pPr>
      <w:r w:rsidRPr="00B01289">
        <w:t xml:space="preserve">read and discuss the information on the </w:t>
      </w:r>
      <w:hyperlink r:id="rId13" w:history="1">
        <w:r w:rsidRPr="00B01289">
          <w:rPr>
            <w:rStyle w:val="Hyperlink"/>
          </w:rPr>
          <w:t>Composition process diary worksheet</w:t>
        </w:r>
        <w:r w:rsidR="00293240" w:rsidRPr="00B01289">
          <w:rPr>
            <w:rStyle w:val="Hyperlink"/>
          </w:rPr>
          <w:t xml:space="preserve"> (PDF 4.27MB)</w:t>
        </w:r>
      </w:hyperlink>
    </w:p>
    <w:p w14:paraId="2473C4E7" w14:textId="7BD26CAA" w:rsidR="00C24C4C" w:rsidRPr="00B01289" w:rsidRDefault="00C24C4C" w:rsidP="00C24C4C">
      <w:pPr>
        <w:pStyle w:val="IOSList1bullet2017"/>
      </w:pPr>
      <w:proofErr w:type="gramStart"/>
      <w:r w:rsidRPr="00B01289">
        <w:t>discuss</w:t>
      </w:r>
      <w:proofErr w:type="gramEnd"/>
      <w:r w:rsidRPr="00B01289">
        <w:t xml:space="preserve"> various types of examples they could use in their process diary entries. </w:t>
      </w:r>
    </w:p>
    <w:p w14:paraId="04D31F3B" w14:textId="25801E83" w:rsidR="007767C4" w:rsidRPr="00B01289" w:rsidRDefault="00C24C4C" w:rsidP="00C24C4C">
      <w:pPr>
        <w:pStyle w:val="IOSHeader52017"/>
      </w:pPr>
      <w:r w:rsidRPr="00B01289">
        <w:t>E</w:t>
      </w:r>
      <w:r w:rsidR="5E2D6AA2" w:rsidRPr="00B01289">
        <w:t>xplore the intent</w:t>
      </w:r>
    </w:p>
    <w:p w14:paraId="5C81851F" w14:textId="7FD97207" w:rsidR="00C24C4C" w:rsidRPr="00F6129E" w:rsidRDefault="00C24C4C" w:rsidP="00C24C4C">
      <w:pPr>
        <w:pStyle w:val="IOSbodytext"/>
      </w:pPr>
      <w:r w:rsidRPr="00B01289">
        <w:t xml:space="preserve">Working through the Exploring stimuli </w:t>
      </w:r>
      <w:r w:rsidR="00C5602A" w:rsidRPr="00B01289">
        <w:t xml:space="preserve">PowerPoint </w:t>
      </w:r>
      <w:r w:rsidRPr="00B01289">
        <w:t>presentation, students</w:t>
      </w:r>
      <w:r>
        <w:t xml:space="preserve"> will:</w:t>
      </w:r>
    </w:p>
    <w:p w14:paraId="6FDCEAD9" w14:textId="04CD821E" w:rsidR="00C24C4C" w:rsidRDefault="00C24C4C" w:rsidP="00C24C4C">
      <w:pPr>
        <w:pStyle w:val="IOSList1bullet2017"/>
      </w:pPr>
      <w:r>
        <w:lastRenderedPageBreak/>
        <w:t>summarise the information on slide 4</w:t>
      </w:r>
    </w:p>
    <w:p w14:paraId="29A9E2F7" w14:textId="04FF03E9" w:rsidR="007767C4" w:rsidRDefault="5E2D6AA2" w:rsidP="00C24C4C">
      <w:pPr>
        <w:pStyle w:val="IOSList1bullet2017"/>
      </w:pPr>
      <w:r w:rsidRPr="0095521E">
        <w:rPr>
          <w:noProof/>
        </w:rPr>
        <w:t>investigate</w:t>
      </w:r>
      <w:r>
        <w:t xml:space="preserve"> what </w:t>
      </w:r>
      <w:r w:rsidRPr="0095521E">
        <w:rPr>
          <w:noProof/>
        </w:rPr>
        <w:t>an intent</w:t>
      </w:r>
      <w:r>
        <w:t xml:space="preserve"> is: what’s the idea behind the work? What story are you trying to convey?</w:t>
      </w:r>
    </w:p>
    <w:p w14:paraId="4C53B7A6" w14:textId="1AA55739" w:rsidR="00871FEB" w:rsidRDefault="00C24C4C" w:rsidP="00C24C4C">
      <w:pPr>
        <w:pStyle w:val="IOSHeader52017"/>
      </w:pPr>
      <w:r>
        <w:t>S</w:t>
      </w:r>
      <w:r w:rsidR="5E2D6AA2">
        <w:t>timulus</w:t>
      </w:r>
    </w:p>
    <w:p w14:paraId="2C160ACA" w14:textId="1D016E4A" w:rsidR="00C24C4C" w:rsidRPr="00B01289" w:rsidRDefault="00C24C4C" w:rsidP="00C24C4C">
      <w:pPr>
        <w:pStyle w:val="IOSbodytext"/>
      </w:pPr>
      <w:r>
        <w:t xml:space="preserve">Working through </w:t>
      </w:r>
      <w:r w:rsidRPr="00B01289">
        <w:t xml:space="preserve">the Exploring stimuli </w:t>
      </w:r>
      <w:r w:rsidR="00C5602A" w:rsidRPr="00B01289">
        <w:t xml:space="preserve">PowerPoint </w:t>
      </w:r>
      <w:r w:rsidRPr="00B01289">
        <w:t>presentation, students will:</w:t>
      </w:r>
    </w:p>
    <w:p w14:paraId="64A8A413" w14:textId="18039CBC" w:rsidR="00C24C4C" w:rsidRPr="00B01289" w:rsidRDefault="00C24C4C" w:rsidP="00C24C4C">
      <w:pPr>
        <w:pStyle w:val="IOSList1bullet2017"/>
      </w:pPr>
      <w:r w:rsidRPr="00B01289">
        <w:t>summarise the information on slide 5</w:t>
      </w:r>
    </w:p>
    <w:p w14:paraId="7368B3FC" w14:textId="29616C7C" w:rsidR="00AD2764" w:rsidRPr="00B01289" w:rsidRDefault="5E2D6AA2" w:rsidP="000F5888">
      <w:pPr>
        <w:pStyle w:val="IOSList1bullet2017"/>
      </w:pPr>
      <w:r w:rsidRPr="00B01289">
        <w:rPr>
          <w:noProof/>
        </w:rPr>
        <w:t>discuss</w:t>
      </w:r>
      <w:r w:rsidRPr="00B01289">
        <w:t xml:space="preserve"> the meaning of stimulus: starting point or incentive for creative movement. </w:t>
      </w:r>
    </w:p>
    <w:p w14:paraId="5485DE8E" w14:textId="77777777" w:rsidR="000F5888" w:rsidRPr="00B01289" w:rsidRDefault="5E2D6AA2" w:rsidP="000F5888">
      <w:pPr>
        <w:pStyle w:val="IOSList1bullet2017"/>
      </w:pPr>
      <w:r w:rsidRPr="00B01289">
        <w:t>explore the various stimuli</w:t>
      </w:r>
    </w:p>
    <w:p w14:paraId="3F99A212" w14:textId="77777777" w:rsidR="000F5888" w:rsidRPr="00B01289" w:rsidRDefault="5E2D6AA2" w:rsidP="000F5888">
      <w:pPr>
        <w:pStyle w:val="IOSList2bullet2017"/>
      </w:pPr>
      <w:r w:rsidRPr="00B01289">
        <w:t>visual</w:t>
      </w:r>
    </w:p>
    <w:p w14:paraId="7D07AF60" w14:textId="77777777" w:rsidR="000F5888" w:rsidRPr="00B01289" w:rsidRDefault="5E2D6AA2" w:rsidP="000F5888">
      <w:pPr>
        <w:pStyle w:val="IOSList2bullet2017"/>
      </w:pPr>
      <w:r w:rsidRPr="00B01289">
        <w:t>auditory</w:t>
      </w:r>
    </w:p>
    <w:p w14:paraId="2CA929A8" w14:textId="77777777" w:rsidR="000F5888" w:rsidRPr="00B01289" w:rsidRDefault="5E2D6AA2" w:rsidP="000F5888">
      <w:pPr>
        <w:pStyle w:val="IOSList2bullet2017"/>
      </w:pPr>
      <w:r w:rsidRPr="00B01289">
        <w:t>tactile</w:t>
      </w:r>
    </w:p>
    <w:p w14:paraId="2F007762" w14:textId="77777777" w:rsidR="000F5888" w:rsidRPr="00B01289" w:rsidRDefault="5E2D6AA2" w:rsidP="000F5888">
      <w:pPr>
        <w:pStyle w:val="IOSList2bullet2017"/>
      </w:pPr>
      <w:r w:rsidRPr="00B01289">
        <w:t>ideational</w:t>
      </w:r>
    </w:p>
    <w:p w14:paraId="30743865" w14:textId="614F01AF" w:rsidR="00871FEB" w:rsidRPr="00B01289" w:rsidRDefault="5E2D6AA2" w:rsidP="000F5888">
      <w:pPr>
        <w:pStyle w:val="IOSList2bullet2017"/>
      </w:pPr>
      <w:r w:rsidRPr="00B01289">
        <w:t>kinaesthetic.</w:t>
      </w:r>
    </w:p>
    <w:p w14:paraId="671E8223" w14:textId="6CB0DBCD" w:rsidR="00C33F60" w:rsidRPr="00B01289" w:rsidRDefault="000F5888" w:rsidP="000F5888">
      <w:pPr>
        <w:pStyle w:val="IOSHeader52017"/>
      </w:pPr>
      <w:r w:rsidRPr="00B01289">
        <w:t>E</w:t>
      </w:r>
      <w:r w:rsidR="5E2D6AA2" w:rsidRPr="00B01289">
        <w:t>xploring visual stimulus</w:t>
      </w:r>
    </w:p>
    <w:p w14:paraId="5BBD0FF8" w14:textId="016EA72D" w:rsidR="000F5888" w:rsidRPr="00B01289" w:rsidRDefault="000F5888" w:rsidP="000F5888">
      <w:pPr>
        <w:pStyle w:val="IOSbodytext"/>
      </w:pPr>
      <w:r w:rsidRPr="00B01289">
        <w:t xml:space="preserve">Working through the Exploring stimuli </w:t>
      </w:r>
      <w:r w:rsidR="00C5602A" w:rsidRPr="00B01289">
        <w:t xml:space="preserve">PowerPoint </w:t>
      </w:r>
      <w:r w:rsidRPr="00B01289">
        <w:t>presentation, students will:</w:t>
      </w:r>
    </w:p>
    <w:p w14:paraId="7F1A76EE" w14:textId="10B0BF84" w:rsidR="000F5888" w:rsidRPr="00B01289" w:rsidRDefault="000F5888" w:rsidP="000F5888">
      <w:pPr>
        <w:pStyle w:val="IOSList1bullet2017"/>
      </w:pPr>
      <w:r w:rsidRPr="00B01289">
        <w:t>summarise the information and answer the questions on slides 6-1</w:t>
      </w:r>
      <w:r w:rsidR="00BE3DC4" w:rsidRPr="00B01289">
        <w:t>0</w:t>
      </w:r>
    </w:p>
    <w:p w14:paraId="421CBC57" w14:textId="65538118" w:rsidR="001A6612" w:rsidRPr="00B01289" w:rsidRDefault="5E2D6AA2" w:rsidP="000F5888">
      <w:pPr>
        <w:pStyle w:val="IOSList1bullet2017"/>
      </w:pPr>
      <w:r w:rsidRPr="00B01289">
        <w:t>discuss the meaning behind visual stimulus</w:t>
      </w:r>
    </w:p>
    <w:p w14:paraId="526A8607" w14:textId="5DD7DA6B" w:rsidR="00C33F60" w:rsidRPr="00B01289" w:rsidRDefault="000F5888" w:rsidP="000F5888">
      <w:pPr>
        <w:pStyle w:val="IOSList1bullet2017"/>
      </w:pPr>
      <w:r w:rsidRPr="00B01289">
        <w:t xml:space="preserve">explore </w:t>
      </w:r>
      <w:r w:rsidR="5E2D6AA2" w:rsidRPr="00B01289">
        <w:t xml:space="preserve">examples of </w:t>
      </w:r>
      <w:r w:rsidRPr="00B01289">
        <w:t xml:space="preserve">other types of </w:t>
      </w:r>
      <w:r w:rsidR="5E2D6AA2" w:rsidRPr="00B01289">
        <w:t xml:space="preserve">visual stimulus </w:t>
      </w:r>
    </w:p>
    <w:p w14:paraId="78CB00F6" w14:textId="694F740C" w:rsidR="00C33F60" w:rsidRDefault="5E2D6AA2" w:rsidP="000F5888">
      <w:pPr>
        <w:pStyle w:val="IOSList1bullet2017"/>
      </w:pPr>
      <w:r>
        <w:t>discuss how you could be inspired by a visual stimulus</w:t>
      </w:r>
    </w:p>
    <w:p w14:paraId="5AC26AE0" w14:textId="3F7F70AE" w:rsidR="00C33F60" w:rsidRDefault="5E2D6AA2" w:rsidP="000F5888">
      <w:pPr>
        <w:pStyle w:val="IOSList1bullet2017"/>
      </w:pPr>
      <w:r>
        <w:t>explor</w:t>
      </w:r>
      <w:r w:rsidR="000F5888">
        <w:t>e</w:t>
      </w:r>
      <w:r>
        <w:t xml:space="preserve"> the following three images in pairs, discussing: the meaning behind the image, the idea being communicated, </w:t>
      </w:r>
      <w:r w:rsidR="000F5888">
        <w:t xml:space="preserve">and </w:t>
      </w:r>
      <w:r>
        <w:t xml:space="preserve">the shapes drawn from the </w:t>
      </w:r>
      <w:r w:rsidRPr="0095521E">
        <w:rPr>
          <w:noProof/>
        </w:rPr>
        <w:t>image</w:t>
      </w:r>
      <w:r>
        <w:t xml:space="preserve">. </w:t>
      </w:r>
    </w:p>
    <w:p w14:paraId="721096E3" w14:textId="67790145" w:rsidR="000F5888" w:rsidRDefault="000F5888" w:rsidP="000F5888">
      <w:pPr>
        <w:pStyle w:val="IOSList2bullet2017"/>
        <w:numPr>
          <w:ilvl w:val="0"/>
          <w:numId w:val="0"/>
        </w:numPr>
        <w:ind w:left="1440"/>
      </w:pPr>
      <w:r>
        <w:rPr>
          <w:noProof/>
          <w:lang w:eastAsia="en-AU"/>
        </w:rPr>
        <w:drawing>
          <wp:inline distT="0" distB="0" distL="0" distR="0" wp14:anchorId="6ADF74DD" wp14:editId="7E976F9C">
            <wp:extent cx="2369503" cy="1579669"/>
            <wp:effectExtent l="0" t="0" r="0" b="1905"/>
            <wp:docPr id="6" name="Picture 5" title="the empty bed by erik brede">
              <a:extLst xmlns:a="http://schemas.openxmlformats.org/drawingml/2006/main">
                <a:ext uri="{FF2B5EF4-FFF2-40B4-BE49-F238E27FC236}">
                  <a16:creationId xmlns:a16="http://schemas.microsoft.com/office/drawing/2014/main" id="{B685DF6B-94C8-43C1-81E8-3F9CF7F040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685DF6B-94C8-43C1-81E8-3F9CF7F04082}"/>
                        </a:ext>
                      </a:extLst>
                    </pic:cNvPr>
                    <pic:cNvPicPr>
                      <a:picLocks noChangeAspect="1"/>
                    </pic:cNvPicPr>
                  </pic:nvPicPr>
                  <pic:blipFill>
                    <a:blip r:embed="rId14"/>
                    <a:stretch>
                      <a:fillRect/>
                    </a:stretch>
                  </pic:blipFill>
                  <pic:spPr>
                    <a:xfrm>
                      <a:off x="0" y="0"/>
                      <a:ext cx="2374097" cy="1582732"/>
                    </a:xfrm>
                    <a:prstGeom prst="rect">
                      <a:avLst/>
                    </a:prstGeom>
                  </pic:spPr>
                </pic:pic>
              </a:graphicData>
            </a:graphic>
          </wp:inline>
        </w:drawing>
      </w:r>
    </w:p>
    <w:p w14:paraId="283290AE" w14:textId="684BE000" w:rsidR="000F5888" w:rsidRDefault="00B01289" w:rsidP="000F5888">
      <w:pPr>
        <w:pStyle w:val="IOScaptiongraphics2017"/>
      </w:pPr>
      <w:hyperlink r:id="rId15" w:history="1">
        <w:r w:rsidR="000F5888" w:rsidRPr="00293240">
          <w:rPr>
            <w:rStyle w:val="Hyperlink"/>
          </w:rPr>
          <w:t>The Empty bed</w:t>
        </w:r>
      </w:hyperlink>
      <w:r w:rsidR="000F5888">
        <w:t xml:space="preserve">, date accessed 07/03/2018. </w:t>
      </w:r>
    </w:p>
    <w:p w14:paraId="53647B82" w14:textId="493358FA" w:rsidR="00F06122" w:rsidRDefault="000F5888" w:rsidP="000F5888">
      <w:pPr>
        <w:pStyle w:val="IOSList2bullet2017"/>
        <w:numPr>
          <w:ilvl w:val="0"/>
          <w:numId w:val="0"/>
        </w:numPr>
        <w:ind w:left="1440"/>
      </w:pPr>
      <w:r>
        <w:rPr>
          <w:noProof/>
          <w:lang w:eastAsia="en-AU"/>
        </w:rPr>
        <w:drawing>
          <wp:inline distT="0" distB="0" distL="0" distR="0" wp14:anchorId="51E957A5" wp14:editId="676C8FFE">
            <wp:extent cx="2360177" cy="1574800"/>
            <wp:effectExtent l="0" t="0" r="2540" b="6350"/>
            <wp:docPr id="1" name="Picture 3" title="Promise">
              <a:extLst xmlns:a="http://schemas.openxmlformats.org/drawingml/2006/main">
                <a:ext uri="{FF2B5EF4-FFF2-40B4-BE49-F238E27FC236}">
                  <a16:creationId xmlns:a16="http://schemas.microsoft.com/office/drawing/2014/main" id="{EBAAE57D-1708-4760-9D1D-EE4EE655D3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BAAE57D-1708-4760-9D1D-EE4EE655D336}"/>
                        </a:ext>
                      </a:extLst>
                    </pic:cNvPr>
                    <pic:cNvPicPr>
                      <a:picLocks noChangeAspect="1"/>
                    </pic:cNvPicPr>
                  </pic:nvPicPr>
                  <pic:blipFill>
                    <a:blip r:embed="rId16"/>
                    <a:stretch>
                      <a:fillRect/>
                    </a:stretch>
                  </pic:blipFill>
                  <pic:spPr>
                    <a:xfrm>
                      <a:off x="0" y="0"/>
                      <a:ext cx="2398449" cy="1600337"/>
                    </a:xfrm>
                    <a:prstGeom prst="rect">
                      <a:avLst/>
                    </a:prstGeom>
                  </pic:spPr>
                </pic:pic>
              </a:graphicData>
            </a:graphic>
          </wp:inline>
        </w:drawing>
      </w:r>
    </w:p>
    <w:p w14:paraId="2345EBBD" w14:textId="21408261" w:rsidR="00F06122" w:rsidRDefault="00B01289" w:rsidP="000F5888">
      <w:pPr>
        <w:pStyle w:val="IOScaptiongraphics2017"/>
      </w:pPr>
      <w:hyperlink r:id="rId17" w:history="1">
        <w:r w:rsidR="000F5888" w:rsidRPr="00293240">
          <w:rPr>
            <w:rStyle w:val="Hyperlink"/>
          </w:rPr>
          <w:t>Promise</w:t>
        </w:r>
      </w:hyperlink>
      <w:r w:rsidR="000F5888">
        <w:t xml:space="preserve">, date accessed 07/03/2018.  </w:t>
      </w:r>
    </w:p>
    <w:p w14:paraId="7A36B06E" w14:textId="0082F456" w:rsidR="00F06122" w:rsidRDefault="000F5888" w:rsidP="000F5888">
      <w:pPr>
        <w:pStyle w:val="IOSList2bullet2017"/>
        <w:numPr>
          <w:ilvl w:val="0"/>
          <w:numId w:val="0"/>
        </w:numPr>
        <w:ind w:left="1440"/>
      </w:pPr>
      <w:r>
        <w:rPr>
          <w:noProof/>
          <w:lang w:eastAsia="en-AU"/>
        </w:rPr>
        <w:drawing>
          <wp:inline distT="0" distB="0" distL="0" distR="0" wp14:anchorId="4E6A08DA" wp14:editId="30CD94DE">
            <wp:extent cx="2362200" cy="1574800"/>
            <wp:effectExtent l="0" t="0" r="0" b="6350"/>
            <wp:docPr id="5" name="Picture 4" title="park 690533">
              <a:extLst xmlns:a="http://schemas.openxmlformats.org/drawingml/2006/main">
                <a:ext uri="{FF2B5EF4-FFF2-40B4-BE49-F238E27FC236}">
                  <a16:creationId xmlns:a16="http://schemas.microsoft.com/office/drawing/2014/main" id="{0A276BA1-34A9-4EA2-AF7C-C4FE91909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A276BA1-34A9-4EA2-AF7C-C4FE91909C61}"/>
                        </a:ext>
                      </a:extLst>
                    </pic:cNvPr>
                    <pic:cNvPicPr>
                      <a:picLocks noChangeAspect="1"/>
                    </pic:cNvPicPr>
                  </pic:nvPicPr>
                  <pic:blipFill>
                    <a:blip r:embed="rId18"/>
                    <a:stretch>
                      <a:fillRect/>
                    </a:stretch>
                  </pic:blipFill>
                  <pic:spPr>
                    <a:xfrm>
                      <a:off x="0" y="0"/>
                      <a:ext cx="2367944" cy="1578629"/>
                    </a:xfrm>
                    <a:prstGeom prst="rect">
                      <a:avLst/>
                    </a:prstGeom>
                  </pic:spPr>
                </pic:pic>
              </a:graphicData>
            </a:graphic>
          </wp:inline>
        </w:drawing>
      </w:r>
    </w:p>
    <w:p w14:paraId="3AE44895" w14:textId="40B51722" w:rsidR="000F5888" w:rsidRDefault="00B01289" w:rsidP="000F5888">
      <w:pPr>
        <w:pStyle w:val="IOScaptiongraphics2017"/>
      </w:pPr>
      <w:hyperlink r:id="rId19" w:history="1">
        <w:r w:rsidR="000F5888" w:rsidRPr="00293240">
          <w:rPr>
            <w:rStyle w:val="Hyperlink"/>
          </w:rPr>
          <w:t>Park 690533</w:t>
        </w:r>
      </w:hyperlink>
      <w:r w:rsidR="000F5888">
        <w:t xml:space="preserve">, </w:t>
      </w:r>
      <w:r w:rsidR="000F5888" w:rsidRPr="0095521E">
        <w:rPr>
          <w:noProof/>
        </w:rPr>
        <w:t>date</w:t>
      </w:r>
      <w:r w:rsidR="000F5888">
        <w:t xml:space="preserve"> accessed 07/03/2018. </w:t>
      </w:r>
    </w:p>
    <w:p w14:paraId="65F36935" w14:textId="063A9E01" w:rsidR="00F06122" w:rsidRDefault="00B96BDD" w:rsidP="000F5888">
      <w:pPr>
        <w:pStyle w:val="IOSHeader52017"/>
      </w:pPr>
      <w:r>
        <w:t>E</w:t>
      </w:r>
      <w:r w:rsidR="5E2D6AA2">
        <w:t xml:space="preserve">xploring </w:t>
      </w:r>
      <w:r>
        <w:t>a</w:t>
      </w:r>
      <w:r w:rsidR="5E2D6AA2">
        <w:t xml:space="preserve"> visual stimulus</w:t>
      </w:r>
    </w:p>
    <w:p w14:paraId="5305E402" w14:textId="2C47BE24" w:rsidR="00B96BDD" w:rsidRPr="00B01289" w:rsidRDefault="00B96BDD" w:rsidP="00B96BDD">
      <w:pPr>
        <w:pStyle w:val="IOSbodytext"/>
      </w:pPr>
      <w:r>
        <w:t xml:space="preserve">Working </w:t>
      </w:r>
      <w:r w:rsidRPr="00B01289">
        <w:t xml:space="preserve">through the Exploring stimuli </w:t>
      </w:r>
      <w:r w:rsidR="00C5602A" w:rsidRPr="00B01289">
        <w:t xml:space="preserve">PowerPoint </w:t>
      </w:r>
      <w:r w:rsidRPr="00B01289">
        <w:t>presentation, students will:</w:t>
      </w:r>
    </w:p>
    <w:p w14:paraId="11CC4144" w14:textId="1EC64ECE" w:rsidR="00B96BDD" w:rsidRPr="00B01289" w:rsidRDefault="00B96BDD" w:rsidP="00B96BDD">
      <w:pPr>
        <w:pStyle w:val="IOSList1bullet2017"/>
      </w:pPr>
      <w:r w:rsidRPr="00B01289">
        <w:t>summarise the information and answer the questions on slide 1</w:t>
      </w:r>
      <w:r w:rsidR="00BE3DC4" w:rsidRPr="00B01289">
        <w:t>1</w:t>
      </w:r>
    </w:p>
    <w:p w14:paraId="6C7390A0" w14:textId="17EC8AE6" w:rsidR="00F06122" w:rsidRPr="00B01289" w:rsidRDefault="5E2D6AA2" w:rsidP="00B96BDD">
      <w:pPr>
        <w:pStyle w:val="IOSList1bullet2017"/>
      </w:pPr>
      <w:r w:rsidRPr="00B01289">
        <w:t xml:space="preserve">choose one of the three images deciding on the intent of the </w:t>
      </w:r>
      <w:r w:rsidRPr="00B01289">
        <w:rPr>
          <w:noProof/>
        </w:rPr>
        <w:t>image</w:t>
      </w:r>
      <w:r w:rsidR="00B96BDD" w:rsidRPr="00B01289">
        <w:t>, and</w:t>
      </w:r>
    </w:p>
    <w:p w14:paraId="0959814A" w14:textId="77777777" w:rsidR="00F06122" w:rsidRPr="00B01289" w:rsidRDefault="5E2D6AA2" w:rsidP="00B96BDD">
      <w:pPr>
        <w:pStyle w:val="IOSList2bullet2017"/>
      </w:pPr>
      <w:r w:rsidRPr="00B01289">
        <w:t>create six to eight shapes reflecting the idea, using different levels or directions</w:t>
      </w:r>
    </w:p>
    <w:p w14:paraId="2B9740DA" w14:textId="55E48B27" w:rsidR="00F06122" w:rsidRPr="00B01289" w:rsidRDefault="5E2D6AA2" w:rsidP="00B96BDD">
      <w:pPr>
        <w:pStyle w:val="IOSList2bullet2017"/>
      </w:pPr>
      <w:r w:rsidRPr="00B01289">
        <w:t xml:space="preserve">link the </w:t>
      </w:r>
      <w:r w:rsidRPr="00B01289">
        <w:rPr>
          <w:noProof/>
        </w:rPr>
        <w:t>shapes</w:t>
      </w:r>
      <w:r w:rsidRPr="00B01289">
        <w:t xml:space="preserve"> with movements</w:t>
      </w:r>
      <w:r w:rsidR="004D4A57" w:rsidRPr="00B01289">
        <w:t>,</w:t>
      </w:r>
      <w:r w:rsidRPr="00B01289">
        <w:t xml:space="preserve"> </w:t>
      </w:r>
      <w:r w:rsidR="00B96BDD" w:rsidRPr="00B01289">
        <w:t>creating</w:t>
      </w:r>
      <w:r w:rsidRPr="00B01289">
        <w:t xml:space="preserve"> a phrase</w:t>
      </w:r>
    </w:p>
    <w:p w14:paraId="583F62DA" w14:textId="0F3F4963" w:rsidR="00F06122" w:rsidRPr="00B01289" w:rsidRDefault="5E2D6AA2" w:rsidP="00B96BDD">
      <w:pPr>
        <w:pStyle w:val="IOSList1bullet2017"/>
      </w:pPr>
      <w:r w:rsidRPr="00B01289">
        <w:t xml:space="preserve">perform the phrase for the class, viewing one another’s creations </w:t>
      </w:r>
    </w:p>
    <w:p w14:paraId="43ED7FD8" w14:textId="77FBFD08" w:rsidR="001A6612" w:rsidRPr="00B01289" w:rsidRDefault="5E2D6AA2" w:rsidP="00B96BDD">
      <w:pPr>
        <w:pStyle w:val="IOSList1bullet2017"/>
      </w:pPr>
      <w:r w:rsidRPr="00B01289">
        <w:t xml:space="preserve">discuss as a class what worked well </w:t>
      </w:r>
      <w:r w:rsidR="00A7780D" w:rsidRPr="00B01289">
        <w:t>and what didn’t</w:t>
      </w:r>
    </w:p>
    <w:p w14:paraId="08105ECD" w14:textId="6C421B29" w:rsidR="001A6612" w:rsidRPr="00B01289" w:rsidRDefault="00B96BDD" w:rsidP="00B96BDD">
      <w:pPr>
        <w:pStyle w:val="IOSList1bullet2017"/>
      </w:pPr>
      <w:r w:rsidRPr="00B01289">
        <w:rPr>
          <w:noProof/>
        </w:rPr>
        <w:t>write</w:t>
      </w:r>
      <w:r w:rsidRPr="00B01289">
        <w:t xml:space="preserve"> a</w:t>
      </w:r>
      <w:r w:rsidR="5E2D6AA2" w:rsidRPr="00B01289">
        <w:t xml:space="preserve"> process diary</w:t>
      </w:r>
      <w:r w:rsidRPr="00B01289">
        <w:t xml:space="preserve"> entry</w:t>
      </w:r>
      <w:r w:rsidR="5E2D6AA2" w:rsidRPr="00B01289">
        <w:t xml:space="preserve"> </w:t>
      </w:r>
      <w:r w:rsidRPr="00B01289">
        <w:t>about</w:t>
      </w:r>
      <w:r w:rsidR="5E2D6AA2" w:rsidRPr="00B01289">
        <w:t xml:space="preserve"> the activity</w:t>
      </w:r>
      <w:r w:rsidRPr="00B01289">
        <w:t xml:space="preserve"> above. D</w:t>
      </w:r>
      <w:r w:rsidR="5E2D6AA2" w:rsidRPr="00B01289">
        <w:t xml:space="preserve">iscuss how the images helped develop the movement, and if the task were easy or difficult and why. </w:t>
      </w:r>
    </w:p>
    <w:p w14:paraId="2105BADA" w14:textId="5163E2B4" w:rsidR="001A6612" w:rsidRPr="00B01289" w:rsidRDefault="004C53C9" w:rsidP="00BE3DC4">
      <w:pPr>
        <w:pStyle w:val="IOSHeader52017"/>
      </w:pPr>
      <w:r w:rsidRPr="00B01289">
        <w:t>E</w:t>
      </w:r>
      <w:r w:rsidR="5E2D6AA2" w:rsidRPr="00B01289">
        <w:t>xploring auditory stimulus</w:t>
      </w:r>
    </w:p>
    <w:p w14:paraId="57A4CDEE" w14:textId="25C826B0" w:rsidR="00BE3DC4" w:rsidRPr="00B01289" w:rsidRDefault="00BE3DC4" w:rsidP="00BE3DC4">
      <w:pPr>
        <w:pStyle w:val="IOSbodytext"/>
      </w:pPr>
      <w:r w:rsidRPr="00B01289">
        <w:t xml:space="preserve">Working through the Exploring stimuli </w:t>
      </w:r>
      <w:r w:rsidR="00C5602A" w:rsidRPr="00B01289">
        <w:t xml:space="preserve">PowerPoint </w:t>
      </w:r>
      <w:r w:rsidRPr="00B01289">
        <w:t>presentation, students will:</w:t>
      </w:r>
    </w:p>
    <w:p w14:paraId="687D0863" w14:textId="06B59469" w:rsidR="00BE3DC4" w:rsidRPr="00B96BDD" w:rsidRDefault="00BE3DC4" w:rsidP="00BE3DC4">
      <w:pPr>
        <w:pStyle w:val="IOSList1bullet2017"/>
      </w:pPr>
      <w:r w:rsidRPr="00B01289">
        <w:rPr>
          <w:noProof/>
        </w:rPr>
        <w:t>summarise</w:t>
      </w:r>
      <w:r w:rsidRPr="00B01289">
        <w:t xml:space="preserve"> the information and answer the questions on slides</w:t>
      </w:r>
      <w:r>
        <w:t xml:space="preserve"> 12-14</w:t>
      </w:r>
    </w:p>
    <w:p w14:paraId="7914AAAF" w14:textId="7798C6F8" w:rsidR="001A6612" w:rsidRDefault="5E2D6AA2" w:rsidP="00BE3DC4">
      <w:pPr>
        <w:pStyle w:val="IOSList1bullet2017"/>
      </w:pPr>
      <w:r>
        <w:lastRenderedPageBreak/>
        <w:t xml:space="preserve">discuss the meaning behind </w:t>
      </w:r>
      <w:r w:rsidRPr="0095521E">
        <w:rPr>
          <w:noProof/>
        </w:rPr>
        <w:t>auditory</w:t>
      </w:r>
      <w:r>
        <w:t xml:space="preserve"> stimulus</w:t>
      </w:r>
    </w:p>
    <w:p w14:paraId="76817FE3" w14:textId="5EA11BCE" w:rsidR="001A6612" w:rsidRDefault="5E2D6AA2" w:rsidP="00BE3DC4">
      <w:pPr>
        <w:pStyle w:val="IOSList1bullet2017"/>
      </w:pPr>
      <w:r>
        <w:t xml:space="preserve">questioning other examples of </w:t>
      </w:r>
      <w:r w:rsidRPr="0095521E">
        <w:rPr>
          <w:noProof/>
        </w:rPr>
        <w:t>auditory</w:t>
      </w:r>
      <w:r>
        <w:t xml:space="preserve"> stimulus</w:t>
      </w:r>
    </w:p>
    <w:p w14:paraId="61142D5C" w14:textId="041FF642" w:rsidR="001A6612" w:rsidRDefault="5E2D6AA2" w:rsidP="004C53C9">
      <w:pPr>
        <w:pStyle w:val="IOSList1bullet2017"/>
      </w:pPr>
      <w:r w:rsidRPr="0095521E">
        <w:rPr>
          <w:noProof/>
        </w:rPr>
        <w:t>discuss</w:t>
      </w:r>
      <w:r>
        <w:t xml:space="preserve"> how </w:t>
      </w:r>
      <w:r w:rsidR="004C53C9">
        <w:t>they could</w:t>
      </w:r>
      <w:r>
        <w:t xml:space="preserve"> </w:t>
      </w:r>
      <w:r w:rsidRPr="0095521E">
        <w:rPr>
          <w:noProof/>
        </w:rPr>
        <w:t>inspired</w:t>
      </w:r>
      <w:r>
        <w:t xml:space="preserve"> b</w:t>
      </w:r>
      <w:r w:rsidR="004C53C9">
        <w:t>y</w:t>
      </w:r>
      <w:r>
        <w:t xml:space="preserve"> </w:t>
      </w:r>
      <w:r w:rsidRPr="0095521E">
        <w:rPr>
          <w:noProof/>
        </w:rPr>
        <w:t>an auditory</w:t>
      </w:r>
      <w:r>
        <w:t xml:space="preserve"> stimulus</w:t>
      </w:r>
    </w:p>
    <w:p w14:paraId="5E1D130A" w14:textId="5FEDDD66" w:rsidR="001A6612" w:rsidRDefault="5E2D6AA2" w:rsidP="004C53C9">
      <w:pPr>
        <w:pStyle w:val="IOSList1bullet2017"/>
      </w:pPr>
      <w:r>
        <w:t>explor</w:t>
      </w:r>
      <w:r w:rsidR="004C53C9">
        <w:t>e</w:t>
      </w:r>
      <w:r>
        <w:t xml:space="preserve"> the auditory stimulus task ‘sounds of the environment’</w:t>
      </w:r>
      <w:r w:rsidR="004C53C9">
        <w:t xml:space="preserve"> by completing the activities below</w:t>
      </w:r>
      <w:r>
        <w:t>:</w:t>
      </w:r>
    </w:p>
    <w:p w14:paraId="763BBB67" w14:textId="3EEF879C" w:rsidR="001A6612" w:rsidRDefault="5E2D6AA2" w:rsidP="00A05DB1">
      <w:pPr>
        <w:pStyle w:val="IOSList2bullet2017"/>
      </w:pPr>
      <w:r>
        <w:t>in pairs, take a brief walk around the school, and listen for a range of sounds that could inspire you including wind, running water, rain, animals, students, technology, sounds of the buildings, etc</w:t>
      </w:r>
    </w:p>
    <w:p w14:paraId="13A28C1B" w14:textId="383A4F6E" w:rsidR="00491407" w:rsidRDefault="5E2D6AA2" w:rsidP="00A05DB1">
      <w:pPr>
        <w:pStyle w:val="IOSList2bullet2017"/>
      </w:pPr>
      <w:r>
        <w:t>write each of the sounds in their process diary</w:t>
      </w:r>
    </w:p>
    <w:p w14:paraId="3005EE0D" w14:textId="751B6240" w:rsidR="00491407" w:rsidRDefault="5E2D6AA2" w:rsidP="00A05DB1">
      <w:pPr>
        <w:pStyle w:val="IOSList2bullet2017"/>
      </w:pPr>
      <w:r w:rsidRPr="0095521E">
        <w:rPr>
          <w:noProof/>
        </w:rPr>
        <w:t>discuss</w:t>
      </w:r>
      <w:r>
        <w:t xml:space="preserve"> the different sounds as a starting point for an intent. Students are to select one sound and develop an intent from this</w:t>
      </w:r>
    </w:p>
    <w:p w14:paraId="1439A58D" w14:textId="79B75F75" w:rsidR="00491407" w:rsidRDefault="5E2D6AA2" w:rsidP="00A05DB1">
      <w:pPr>
        <w:pStyle w:val="IOSList2bullet2017"/>
      </w:pPr>
      <w:r>
        <w:t>create two to three shapes that symbolise this idea, linking these shapes to make eight counts of movement, becoming their motif</w:t>
      </w:r>
    </w:p>
    <w:p w14:paraId="75B5E140" w14:textId="0ECCF93E" w:rsidR="00491407" w:rsidRDefault="5E2D6AA2" w:rsidP="00A05DB1">
      <w:pPr>
        <w:pStyle w:val="IOSList2bullet2017"/>
      </w:pPr>
      <w:r>
        <w:t>manipulate this motif using a different level, direction or reversing the movement, (we will explore how else to manipulate motif in the next lesson sequence)</w:t>
      </w:r>
    </w:p>
    <w:p w14:paraId="688266EF" w14:textId="2AA6A679" w:rsidR="00491407" w:rsidRDefault="5E2D6AA2" w:rsidP="00A05DB1">
      <w:pPr>
        <w:pStyle w:val="IOSList2bullet2017"/>
      </w:pPr>
      <w:r>
        <w:t>perform your choreography for the class, viewing one another’s works</w:t>
      </w:r>
    </w:p>
    <w:p w14:paraId="564D37E3" w14:textId="557F50FF" w:rsidR="00491407" w:rsidRDefault="5E2D6AA2" w:rsidP="00A05DB1">
      <w:pPr>
        <w:pStyle w:val="IOSList2bullet2017"/>
      </w:pPr>
      <w:r>
        <w:t>discuss as a group what worked well and why</w:t>
      </w:r>
    </w:p>
    <w:p w14:paraId="10532DF7" w14:textId="4D9A30D2" w:rsidR="00491407" w:rsidRDefault="5E2D6AA2" w:rsidP="00A05DB1">
      <w:pPr>
        <w:pStyle w:val="IOSList2bullet2017"/>
      </w:pPr>
      <w:r w:rsidRPr="0095521E">
        <w:rPr>
          <w:noProof/>
        </w:rPr>
        <w:t>write</w:t>
      </w:r>
      <w:r>
        <w:t xml:space="preserve"> a process diary entry on the activity, answering questions such as: what did you like about the task? What did you find difficult? What would you do differently next time? What was successful? What worked well in other groups and why?</w:t>
      </w:r>
    </w:p>
    <w:p w14:paraId="2F4FB6E4" w14:textId="4DFA46AB" w:rsidR="00E14884" w:rsidRDefault="5E2D6AA2" w:rsidP="004C53C9">
      <w:pPr>
        <w:pStyle w:val="IOSList1bullet2017"/>
      </w:pPr>
      <w:r w:rsidRPr="0095521E">
        <w:rPr>
          <w:noProof/>
        </w:rPr>
        <w:t>explor</w:t>
      </w:r>
      <w:r w:rsidR="004C53C9" w:rsidRPr="0095521E">
        <w:rPr>
          <w:noProof/>
        </w:rPr>
        <w:t>e</w:t>
      </w:r>
      <w:r>
        <w:t xml:space="preserve"> the second auditory stimulus task ‘sounds of lyrics’, </w:t>
      </w:r>
      <w:r w:rsidR="004C53C9">
        <w:t>by</w:t>
      </w:r>
      <w:r>
        <w:t xml:space="preserve">: </w:t>
      </w:r>
    </w:p>
    <w:p w14:paraId="32C7B6DE" w14:textId="49D186CA" w:rsidR="00976C50" w:rsidRDefault="5E2D6AA2" w:rsidP="004C53C9">
      <w:pPr>
        <w:pStyle w:val="IOSList2bullet2017"/>
      </w:pPr>
      <w:r>
        <w:t>listen</w:t>
      </w:r>
      <w:r w:rsidR="004C53C9">
        <w:t>ing</w:t>
      </w:r>
      <w:r>
        <w:t xml:space="preserve"> to the song and the lyrics</w:t>
      </w:r>
      <w:r w:rsidR="004C53C9">
        <w:t xml:space="preserve">, </w:t>
      </w:r>
      <w:hyperlink r:id="rId20" w:history="1">
        <w:r w:rsidR="004C53C9" w:rsidRPr="00DB24EB">
          <w:rPr>
            <w:rStyle w:val="Hyperlink"/>
          </w:rPr>
          <w:t>No bravery by James Blunt</w:t>
        </w:r>
      </w:hyperlink>
    </w:p>
    <w:p w14:paraId="7681F723" w14:textId="6326932F" w:rsidR="00976C50" w:rsidRPr="004C53C9" w:rsidRDefault="5E2D6AA2" w:rsidP="004C53C9">
      <w:pPr>
        <w:pStyle w:val="IOSList2bullet2017"/>
      </w:pPr>
      <w:r w:rsidRPr="004C53C9">
        <w:t>break into pairs and choose four lines from the song</w:t>
      </w:r>
    </w:p>
    <w:p w14:paraId="59E96769" w14:textId="1621C511" w:rsidR="00976C50" w:rsidRPr="004C53C9" w:rsidRDefault="5E2D6AA2" w:rsidP="004C53C9">
      <w:pPr>
        <w:pStyle w:val="IOSList2bullet2017"/>
      </w:pPr>
      <w:r w:rsidRPr="0095521E">
        <w:rPr>
          <w:noProof/>
        </w:rPr>
        <w:t>develop</w:t>
      </w:r>
      <w:r w:rsidRPr="004C53C9">
        <w:t xml:space="preserve"> </w:t>
      </w:r>
      <w:r w:rsidRPr="0095521E">
        <w:rPr>
          <w:noProof/>
        </w:rPr>
        <w:t>symbolic</w:t>
      </w:r>
      <w:r w:rsidRPr="004C53C9">
        <w:t xml:space="preserve"> movement for these four lines. Students are to use literal representations or gestures for the lyrics</w:t>
      </w:r>
    </w:p>
    <w:p w14:paraId="2891D5C0" w14:textId="0EBB1788" w:rsidR="00976C50" w:rsidRPr="004C53C9" w:rsidRDefault="5E2D6AA2" w:rsidP="004C53C9">
      <w:pPr>
        <w:pStyle w:val="IOSList2bullet2017"/>
      </w:pPr>
      <w:r w:rsidRPr="004C53C9">
        <w:t xml:space="preserve">repeat this with another four lines </w:t>
      </w:r>
      <w:r w:rsidRPr="0095521E">
        <w:rPr>
          <w:noProof/>
        </w:rPr>
        <w:t>within</w:t>
      </w:r>
      <w:r w:rsidRPr="004C53C9">
        <w:t xml:space="preserve"> the song</w:t>
      </w:r>
    </w:p>
    <w:p w14:paraId="3A827F9E" w14:textId="49CA363B" w:rsidR="00976C50" w:rsidRPr="004C53C9" w:rsidRDefault="5E2D6AA2" w:rsidP="004C53C9">
      <w:pPr>
        <w:pStyle w:val="IOSList2bullet2017"/>
      </w:pPr>
      <w:r w:rsidRPr="004C53C9">
        <w:t>link these two phrases together</w:t>
      </w:r>
    </w:p>
    <w:p w14:paraId="3EC5E2C2" w14:textId="77777777" w:rsidR="00976C50" w:rsidRPr="004C53C9" w:rsidRDefault="5E2D6AA2" w:rsidP="004C53C9">
      <w:pPr>
        <w:pStyle w:val="IOSList2bullet2017"/>
      </w:pPr>
      <w:r w:rsidRPr="004C53C9">
        <w:t>perform this movement to another, unrelated, piece of music, preferably an instrumental</w:t>
      </w:r>
    </w:p>
    <w:p w14:paraId="3716A707" w14:textId="029B83CD" w:rsidR="00976C50" w:rsidRPr="004C53C9" w:rsidRDefault="5E2D6AA2" w:rsidP="004C53C9">
      <w:pPr>
        <w:pStyle w:val="IOSList2bullet2017"/>
      </w:pPr>
      <w:r w:rsidRPr="004C53C9">
        <w:t>perform the movement again, altering the level or direction of one person in their pair</w:t>
      </w:r>
    </w:p>
    <w:p w14:paraId="231C0293" w14:textId="13E91766" w:rsidR="00976C50" w:rsidRPr="004C53C9" w:rsidRDefault="5E2D6AA2" w:rsidP="004C53C9">
      <w:pPr>
        <w:pStyle w:val="IOSList2bullet2017"/>
      </w:pPr>
      <w:r w:rsidRPr="004C53C9">
        <w:t>perform this altered phrase for the class, viewing one another’s works</w:t>
      </w:r>
    </w:p>
    <w:p w14:paraId="703363E4" w14:textId="04EC3369" w:rsidR="00976C50" w:rsidRPr="004C53C9" w:rsidRDefault="5E2D6AA2" w:rsidP="004C53C9">
      <w:pPr>
        <w:pStyle w:val="IOSList2bullet2017"/>
      </w:pPr>
      <w:r w:rsidRPr="004C53C9">
        <w:lastRenderedPageBreak/>
        <w:t>write an entry in their process diary on the activity, answering questions such as: was the task successful? What did or didn’t work? What did you gain from viewing what other groups produced?</w:t>
      </w:r>
    </w:p>
    <w:p w14:paraId="747D02C1" w14:textId="7A4F7F02" w:rsidR="0019257D" w:rsidRPr="00B01289" w:rsidRDefault="004C53C9" w:rsidP="004C53C9">
      <w:pPr>
        <w:pStyle w:val="IOSHeader52017"/>
      </w:pPr>
      <w:r>
        <w:t>E</w:t>
      </w:r>
      <w:r w:rsidR="5E2D6AA2">
        <w:t>xplor</w:t>
      </w:r>
      <w:r>
        <w:t>ing a</w:t>
      </w:r>
      <w:r w:rsidR="5E2D6AA2">
        <w:t xml:space="preserve"> </w:t>
      </w:r>
      <w:r w:rsidR="5E2D6AA2" w:rsidRPr="00B01289">
        <w:t>tactile stimulus</w:t>
      </w:r>
    </w:p>
    <w:p w14:paraId="56C86A88" w14:textId="295C2172" w:rsidR="004C53C9" w:rsidRPr="00B01289" w:rsidRDefault="004C53C9" w:rsidP="004C53C9">
      <w:pPr>
        <w:pStyle w:val="IOSbodytext"/>
      </w:pPr>
      <w:r w:rsidRPr="00B01289">
        <w:t xml:space="preserve">Working through the Exploring stimuli </w:t>
      </w:r>
      <w:r w:rsidR="00C5602A" w:rsidRPr="00B01289">
        <w:t xml:space="preserve">PowerPoint </w:t>
      </w:r>
      <w:r w:rsidRPr="00B01289">
        <w:t>presentation, students will:</w:t>
      </w:r>
    </w:p>
    <w:p w14:paraId="56C5A9A7" w14:textId="7AB38403" w:rsidR="004C53C9" w:rsidRPr="00B01289" w:rsidRDefault="004C53C9" w:rsidP="004C53C9">
      <w:pPr>
        <w:pStyle w:val="IOSList1bullet2017"/>
      </w:pPr>
      <w:r w:rsidRPr="00B01289">
        <w:rPr>
          <w:noProof/>
        </w:rPr>
        <w:t>summarise</w:t>
      </w:r>
      <w:r w:rsidRPr="00B01289">
        <w:t xml:space="preserve"> the information and answer the questions on slides 15-16</w:t>
      </w:r>
    </w:p>
    <w:p w14:paraId="2B96FB6B" w14:textId="64208431" w:rsidR="002A6C10" w:rsidRPr="00B01289" w:rsidRDefault="5E2D6AA2" w:rsidP="001B0469">
      <w:pPr>
        <w:pStyle w:val="IOSList1bullet2017"/>
      </w:pPr>
      <w:r w:rsidRPr="00B01289">
        <w:t>discuss the meaning</w:t>
      </w:r>
      <w:r w:rsidR="001B0469" w:rsidRPr="00B01289">
        <w:t xml:space="preserve"> of</w:t>
      </w:r>
      <w:r w:rsidRPr="00B01289">
        <w:t xml:space="preserve"> </w:t>
      </w:r>
      <w:r w:rsidR="001B0469" w:rsidRPr="00B01289">
        <w:rPr>
          <w:noProof/>
        </w:rPr>
        <w:t xml:space="preserve">a </w:t>
      </w:r>
      <w:r w:rsidRPr="00B01289">
        <w:rPr>
          <w:noProof/>
        </w:rPr>
        <w:t>tactile</w:t>
      </w:r>
      <w:r w:rsidRPr="00B01289">
        <w:t xml:space="preserve"> stimulus</w:t>
      </w:r>
    </w:p>
    <w:p w14:paraId="2E35D6BC" w14:textId="649321DA" w:rsidR="002A6C10" w:rsidRPr="00B01289" w:rsidRDefault="5E2D6AA2" w:rsidP="001B0469">
      <w:pPr>
        <w:pStyle w:val="IOSList1bullet2017"/>
      </w:pPr>
      <w:r w:rsidRPr="00B01289">
        <w:t xml:space="preserve">question other examples of </w:t>
      </w:r>
      <w:r w:rsidR="001B0469" w:rsidRPr="00B01289">
        <w:t xml:space="preserve">a </w:t>
      </w:r>
      <w:r w:rsidRPr="00B01289">
        <w:t>tactile stimulus</w:t>
      </w:r>
    </w:p>
    <w:p w14:paraId="17BC1104" w14:textId="7629EFFF" w:rsidR="002A6C10" w:rsidRDefault="5E2D6AA2" w:rsidP="001B0469">
      <w:pPr>
        <w:pStyle w:val="IOSList1bullet2017"/>
      </w:pPr>
      <w:r w:rsidRPr="00B01289">
        <w:t xml:space="preserve">discuss </w:t>
      </w:r>
      <w:r w:rsidR="001B0469" w:rsidRPr="00B01289">
        <w:t>ways</w:t>
      </w:r>
      <w:r w:rsidRPr="00B01289">
        <w:t xml:space="preserve"> </w:t>
      </w:r>
      <w:r w:rsidR="001B0469" w:rsidRPr="00B01289">
        <w:t>they</w:t>
      </w:r>
      <w:r w:rsidRPr="00B01289">
        <w:t xml:space="preserve"> could be inspired by</w:t>
      </w:r>
      <w:r>
        <w:t xml:space="preserve"> a tactile stimulus</w:t>
      </w:r>
    </w:p>
    <w:p w14:paraId="7E2A0849" w14:textId="3CE50BE5" w:rsidR="0019257D" w:rsidRDefault="5E2D6AA2" w:rsidP="001B0469">
      <w:pPr>
        <w:pStyle w:val="IOSList1bullet2017"/>
      </w:pPr>
      <w:r>
        <w:t>explor</w:t>
      </w:r>
      <w:r w:rsidR="001B0469">
        <w:t>e</w:t>
      </w:r>
      <w:r>
        <w:t xml:space="preserve"> the </w:t>
      </w:r>
      <w:r w:rsidRPr="0095521E">
        <w:rPr>
          <w:noProof/>
        </w:rPr>
        <w:t>tactile</w:t>
      </w:r>
      <w:r>
        <w:t xml:space="preserve"> stimulus task, </w:t>
      </w:r>
      <w:r w:rsidR="001B0469">
        <w:t>by</w:t>
      </w:r>
      <w:r>
        <w:t>:</w:t>
      </w:r>
    </w:p>
    <w:p w14:paraId="7DBBB459" w14:textId="64C91B47" w:rsidR="002A6C10" w:rsidRDefault="5E2D6AA2" w:rsidP="001B0469">
      <w:pPr>
        <w:pStyle w:val="IOSList2bullet2017"/>
      </w:pPr>
      <w:r>
        <w:t>pair</w:t>
      </w:r>
      <w:r w:rsidR="00323D6D">
        <w:t>ing</w:t>
      </w:r>
      <w:r>
        <w:t>: person A and person B</w:t>
      </w:r>
    </w:p>
    <w:p w14:paraId="6074A738" w14:textId="03E7BE6F" w:rsidR="002A6C10" w:rsidRDefault="5E2D6AA2" w:rsidP="001B0469">
      <w:pPr>
        <w:pStyle w:val="IOSList2bullet2017"/>
      </w:pPr>
      <w:r>
        <w:t xml:space="preserve">person A must close their eyes </w:t>
      </w:r>
    </w:p>
    <w:p w14:paraId="6C816277" w14:textId="595C2EEC" w:rsidR="002A6C10" w:rsidRDefault="5E2D6AA2" w:rsidP="001B0469">
      <w:pPr>
        <w:pStyle w:val="IOSList2bullet2017"/>
      </w:pPr>
      <w:r>
        <w:t>person B is to lead them around the room, helping them feel the elements within the room, leading them to a variety of tactile stimuli</w:t>
      </w:r>
    </w:p>
    <w:p w14:paraId="48701114" w14:textId="6AED28A1" w:rsidR="00B64BEF" w:rsidRDefault="5E2D6AA2" w:rsidP="001B0469">
      <w:pPr>
        <w:pStyle w:val="IOSList2bullet2017"/>
      </w:pPr>
      <w:r>
        <w:t>person A must choose one thing they felt inspired by</w:t>
      </w:r>
    </w:p>
    <w:p w14:paraId="273CAB77" w14:textId="4F945E00" w:rsidR="00020242" w:rsidRDefault="5E2D6AA2" w:rsidP="001B0469">
      <w:pPr>
        <w:pStyle w:val="IOSList2bullet2017"/>
      </w:pPr>
      <w:r>
        <w:t>person A and B swap roles and repeat steps one to four</w:t>
      </w:r>
    </w:p>
    <w:p w14:paraId="768BB68F" w14:textId="77777777" w:rsidR="00020242" w:rsidRDefault="5E2D6AA2" w:rsidP="001B0469">
      <w:pPr>
        <w:pStyle w:val="IOSList2bullet2017"/>
      </w:pPr>
      <w:r>
        <w:t xml:space="preserve">document your ideas in your process </w:t>
      </w:r>
      <w:r w:rsidRPr="0095521E">
        <w:rPr>
          <w:noProof/>
        </w:rPr>
        <w:t>diary</w:t>
      </w:r>
      <w:r>
        <w:t>, choosing one tactile element and create an idea from it</w:t>
      </w:r>
    </w:p>
    <w:p w14:paraId="4A782229" w14:textId="77777777" w:rsidR="00020242" w:rsidRDefault="5E2D6AA2" w:rsidP="001B0469">
      <w:pPr>
        <w:pStyle w:val="IOSList2bullet2017"/>
      </w:pPr>
      <w:r>
        <w:t>develop six to eight shapes representing this idea, using different levels and directions</w:t>
      </w:r>
    </w:p>
    <w:p w14:paraId="6232ACF9" w14:textId="77777777" w:rsidR="00020242" w:rsidRDefault="5E2D6AA2" w:rsidP="001B0469">
      <w:pPr>
        <w:pStyle w:val="IOSList2bullet2017"/>
      </w:pPr>
      <w:r>
        <w:t>link these shapes together</w:t>
      </w:r>
    </w:p>
    <w:p w14:paraId="40A3D922" w14:textId="00FE7A2E" w:rsidR="00020242" w:rsidRDefault="5E2D6AA2" w:rsidP="001B0469">
      <w:pPr>
        <w:pStyle w:val="IOSList2bullet2017"/>
      </w:pPr>
      <w:r>
        <w:t>change the tempo of this phrase, slowing or speeding elements of choreography</w:t>
      </w:r>
    </w:p>
    <w:p w14:paraId="09E70889" w14:textId="7F785230" w:rsidR="00020242" w:rsidRDefault="5E2D6AA2" w:rsidP="001B0469">
      <w:pPr>
        <w:pStyle w:val="IOSList2bullet2017"/>
      </w:pPr>
      <w:r>
        <w:t xml:space="preserve"> add in two stillness</w:t>
      </w:r>
    </w:p>
    <w:p w14:paraId="7E1C2C5B" w14:textId="6D2766D7" w:rsidR="00020242" w:rsidRDefault="5E2D6AA2" w:rsidP="001B0469">
      <w:pPr>
        <w:pStyle w:val="IOSList1bullet2017"/>
      </w:pPr>
      <w:r>
        <w:t>perform to an instrumental piece of music for the class</w:t>
      </w:r>
    </w:p>
    <w:p w14:paraId="054D0594" w14:textId="54AEE779" w:rsidR="00020242" w:rsidRDefault="001B0469" w:rsidP="001B0469">
      <w:pPr>
        <w:pStyle w:val="IOSList1bullet2017"/>
      </w:pPr>
      <w:r>
        <w:t>d</w:t>
      </w:r>
      <w:r w:rsidR="5E2D6AA2">
        <w:t>iscuss and write an entry in your process diary on the success of this activity</w:t>
      </w:r>
      <w:r>
        <w:t>.</w:t>
      </w:r>
    </w:p>
    <w:p w14:paraId="6C00A05A" w14:textId="3FF82F0D" w:rsidR="00285876" w:rsidRDefault="001B0469" w:rsidP="001B0469">
      <w:pPr>
        <w:pStyle w:val="IOSHeader52017"/>
      </w:pPr>
      <w:r>
        <w:t>E</w:t>
      </w:r>
      <w:r w:rsidR="5E2D6AA2">
        <w:t xml:space="preserve">xploring </w:t>
      </w:r>
      <w:r>
        <w:t xml:space="preserve">an </w:t>
      </w:r>
      <w:r w:rsidR="5E2D6AA2">
        <w:t>ideational stimulus</w:t>
      </w:r>
    </w:p>
    <w:p w14:paraId="33580FA9" w14:textId="3C732435" w:rsidR="001B0469" w:rsidRPr="00B01289" w:rsidRDefault="001B0469" w:rsidP="001B0469">
      <w:pPr>
        <w:pStyle w:val="IOSbodytext"/>
      </w:pPr>
      <w:r>
        <w:t xml:space="preserve">Working through </w:t>
      </w:r>
      <w:r w:rsidRPr="00B01289">
        <w:t xml:space="preserve">the Exploring stimuli </w:t>
      </w:r>
      <w:r w:rsidR="00C5602A" w:rsidRPr="00B01289">
        <w:t xml:space="preserve">PowerPoint </w:t>
      </w:r>
      <w:r w:rsidRPr="00B01289">
        <w:t>presentation, students will:</w:t>
      </w:r>
    </w:p>
    <w:p w14:paraId="545D9FC8" w14:textId="487F178B" w:rsidR="001B0469" w:rsidRPr="00B01289" w:rsidRDefault="001B0469" w:rsidP="001B0469">
      <w:pPr>
        <w:pStyle w:val="IOSList1bullet2017"/>
      </w:pPr>
      <w:r w:rsidRPr="00B01289">
        <w:t>summarise the information and answer the questions on slide 17</w:t>
      </w:r>
    </w:p>
    <w:p w14:paraId="343E926C" w14:textId="16A6FF0F" w:rsidR="00285876" w:rsidRPr="00B01289" w:rsidRDefault="5E2D6AA2" w:rsidP="001B0469">
      <w:pPr>
        <w:pStyle w:val="IOSList1bullet2017"/>
      </w:pPr>
      <w:r w:rsidRPr="00B01289">
        <w:t xml:space="preserve">discuss the meaning behind ideational stimuli </w:t>
      </w:r>
    </w:p>
    <w:p w14:paraId="6D1BB63F" w14:textId="41C9D99A" w:rsidR="00285876" w:rsidRPr="00B01289" w:rsidRDefault="5E2D6AA2" w:rsidP="001B0469">
      <w:pPr>
        <w:pStyle w:val="IOSList1bullet2017"/>
      </w:pPr>
      <w:r w:rsidRPr="00B01289">
        <w:t>explor</w:t>
      </w:r>
      <w:r w:rsidR="001B0469" w:rsidRPr="00B01289">
        <w:t>e</w:t>
      </w:r>
      <w:r w:rsidRPr="00B01289">
        <w:t xml:space="preserve"> the differences between ideational stimuli and the other types already </w:t>
      </w:r>
      <w:r w:rsidR="0095521E" w:rsidRPr="00B01289">
        <w:rPr>
          <w:noProof/>
        </w:rPr>
        <w:t>studi</w:t>
      </w:r>
      <w:r w:rsidRPr="00B01289">
        <w:rPr>
          <w:noProof/>
        </w:rPr>
        <w:t>ed</w:t>
      </w:r>
      <w:r w:rsidR="001B0469" w:rsidRPr="00B01289">
        <w:t>.</w:t>
      </w:r>
    </w:p>
    <w:p w14:paraId="525257E8" w14:textId="7AC52629" w:rsidR="00285876" w:rsidRPr="00B01289" w:rsidRDefault="001B0469" w:rsidP="001B0469">
      <w:pPr>
        <w:pStyle w:val="IOSHeader52017"/>
      </w:pPr>
      <w:r w:rsidRPr="00B01289">
        <w:lastRenderedPageBreak/>
        <w:t>E</w:t>
      </w:r>
      <w:r w:rsidR="5E2D6AA2" w:rsidRPr="00B01289">
        <w:t>xploring kinaesthetic stimulus</w:t>
      </w:r>
    </w:p>
    <w:p w14:paraId="61EE5642" w14:textId="374522F1" w:rsidR="001B0469" w:rsidRDefault="001B0469" w:rsidP="001B0469">
      <w:pPr>
        <w:pStyle w:val="IOSbodytext"/>
      </w:pPr>
      <w:r w:rsidRPr="00B01289">
        <w:t xml:space="preserve">Working through the Exploring stimuli </w:t>
      </w:r>
      <w:r w:rsidR="00C5602A" w:rsidRPr="00B01289">
        <w:t xml:space="preserve">PowerPoint </w:t>
      </w:r>
      <w:r w:rsidRPr="00B01289">
        <w:t>presentation, students</w:t>
      </w:r>
      <w:r>
        <w:t xml:space="preserve"> will:</w:t>
      </w:r>
    </w:p>
    <w:p w14:paraId="0F701047" w14:textId="77777777" w:rsidR="001B0469" w:rsidRPr="00B96BDD" w:rsidRDefault="001B0469" w:rsidP="001B0469">
      <w:pPr>
        <w:pStyle w:val="IOSList1bullet2017"/>
      </w:pPr>
      <w:r>
        <w:t>summarise the information and answer the questions on slide 17</w:t>
      </w:r>
    </w:p>
    <w:p w14:paraId="08B92B4A" w14:textId="78325189" w:rsidR="00285876" w:rsidRDefault="5E2D6AA2" w:rsidP="001B0469">
      <w:pPr>
        <w:pStyle w:val="IOSList1bullet2017"/>
      </w:pPr>
      <w:r>
        <w:t>discuss the meaning behind kinaesthetic stimuli</w:t>
      </w:r>
    </w:p>
    <w:p w14:paraId="09B3C3D8" w14:textId="7614510C" w:rsidR="00285876" w:rsidRDefault="0095521E" w:rsidP="001B0469">
      <w:pPr>
        <w:pStyle w:val="IOSList1bullet2017"/>
      </w:pPr>
      <w:r>
        <w:rPr>
          <w:noProof/>
        </w:rPr>
        <w:t>consider</w:t>
      </w:r>
      <w:r w:rsidR="5E2D6AA2">
        <w:t xml:space="preserve"> how </w:t>
      </w:r>
      <w:r>
        <w:rPr>
          <w:noProof/>
        </w:rPr>
        <w:t>kinaesthetic stimuli could inspire them</w:t>
      </w:r>
    </w:p>
    <w:p w14:paraId="66FF8184" w14:textId="7E3F8253" w:rsidR="00491407" w:rsidRDefault="5E2D6AA2" w:rsidP="001B0469">
      <w:pPr>
        <w:pStyle w:val="IOSList1bullet2017"/>
      </w:pPr>
      <w:r>
        <w:t>explor</w:t>
      </w:r>
      <w:r w:rsidR="001B0469">
        <w:t>e</w:t>
      </w:r>
      <w:r>
        <w:t xml:space="preserve"> the differences between kinaesthetic stimuli and the other types already </w:t>
      </w:r>
      <w:r w:rsidR="0095521E">
        <w:rPr>
          <w:noProof/>
        </w:rPr>
        <w:t>studi</w:t>
      </w:r>
      <w:r w:rsidRPr="0095521E">
        <w:rPr>
          <w:noProof/>
        </w:rPr>
        <w:t>ed</w:t>
      </w:r>
      <w:r w:rsidR="001B0469">
        <w:t>.</w:t>
      </w:r>
    </w:p>
    <w:p w14:paraId="409E1F46" w14:textId="4A6E8745" w:rsidR="00D96FAC" w:rsidRDefault="5E2D6AA2" w:rsidP="4C0644AD">
      <w:pPr>
        <w:pStyle w:val="IOSbodytext2017"/>
      </w:pPr>
      <w:r>
        <w:t>When structuring the lessons</w:t>
      </w:r>
      <w:r w:rsidR="001B0469">
        <w:t>,</w:t>
      </w:r>
      <w:r>
        <w:t xml:space="preserve"> aim to work through one stimulus per week. The appreciation and practical composition lessons are to </w:t>
      </w:r>
      <w:r w:rsidRPr="0095521E">
        <w:rPr>
          <w:noProof/>
        </w:rPr>
        <w:t>be explored</w:t>
      </w:r>
      <w:r>
        <w:t xml:space="preserve"> in partnership. Attempt to engage in </w:t>
      </w:r>
      <w:r w:rsidRPr="0095521E">
        <w:rPr>
          <w:noProof/>
        </w:rPr>
        <w:t>practical</w:t>
      </w:r>
      <w:r>
        <w:t xml:space="preserve"> work throughout each of the explored </w:t>
      </w:r>
      <w:r w:rsidRPr="0095521E">
        <w:rPr>
          <w:noProof/>
        </w:rPr>
        <w:t>stimuli</w:t>
      </w:r>
      <w:r>
        <w:t xml:space="preserve">. </w:t>
      </w:r>
    </w:p>
    <w:p w14:paraId="08391576" w14:textId="77777777" w:rsidR="00AE1DE2" w:rsidRDefault="5E2D6AA2" w:rsidP="001B0469">
      <w:pPr>
        <w:pStyle w:val="IOSHeader42017"/>
      </w:pPr>
      <w:r>
        <w:t>Making skills</w:t>
      </w:r>
    </w:p>
    <w:p w14:paraId="10F90A2A" w14:textId="066454F0" w:rsidR="00AC772C" w:rsidRDefault="5E2D6AA2" w:rsidP="001B0469">
      <w:pPr>
        <w:pStyle w:val="IOSHeader52017"/>
      </w:pPr>
      <w:r>
        <w:t>Composition and appreciation</w:t>
      </w:r>
    </w:p>
    <w:p w14:paraId="4E83E913" w14:textId="5E3C437B" w:rsidR="006325FE" w:rsidRDefault="5E2D6AA2" w:rsidP="001B0469">
      <w:pPr>
        <w:pStyle w:val="IOSbodytext2017"/>
      </w:pPr>
      <w:r>
        <w:t>Students are to:</w:t>
      </w:r>
    </w:p>
    <w:p w14:paraId="35366D50" w14:textId="1DB5D4D1" w:rsidR="009511DB" w:rsidRDefault="5E2D6AA2" w:rsidP="006325FE">
      <w:pPr>
        <w:pStyle w:val="IOSList1bullet2017"/>
      </w:pPr>
      <w:r>
        <w:t xml:space="preserve">demonstrate knowledge, understanding and </w:t>
      </w:r>
      <w:r w:rsidRPr="0095521E">
        <w:rPr>
          <w:noProof/>
        </w:rPr>
        <w:t>skill</w:t>
      </w:r>
      <w:r>
        <w:t xml:space="preserve"> within the five types of stimuli</w:t>
      </w:r>
    </w:p>
    <w:p w14:paraId="3015CE5F" w14:textId="7B1D5A77" w:rsidR="00AC772C" w:rsidRDefault="5E2D6AA2" w:rsidP="00AC772C">
      <w:pPr>
        <w:pStyle w:val="IOSList1bullet2017"/>
      </w:pPr>
      <w:r>
        <w:t xml:space="preserve">explore performance opportunities presenting group works and phrases to the class around each of the </w:t>
      </w:r>
      <w:r w:rsidRPr="0095521E">
        <w:rPr>
          <w:noProof/>
        </w:rPr>
        <w:t>stimuli</w:t>
      </w:r>
      <w:r>
        <w:t xml:space="preserve"> </w:t>
      </w:r>
    </w:p>
    <w:p w14:paraId="3024857C" w14:textId="6594BE6F" w:rsidR="009511DB" w:rsidRPr="00E0647E" w:rsidRDefault="5E2D6AA2" w:rsidP="00AC772C">
      <w:pPr>
        <w:pStyle w:val="IOSList1bullet2017"/>
      </w:pPr>
      <w:r>
        <w:t>attempt to alter choreography using the elements of space and time, to create a more engaging work</w:t>
      </w:r>
      <w:r w:rsidR="001B0469">
        <w:t>.</w:t>
      </w:r>
    </w:p>
    <w:p w14:paraId="335B7093" w14:textId="77777777" w:rsidR="006E206B" w:rsidRDefault="5E2D6AA2" w:rsidP="001B0469">
      <w:pPr>
        <w:pStyle w:val="IOSHeader42017"/>
      </w:pPr>
      <w:r>
        <w:t>Communicate</w:t>
      </w:r>
    </w:p>
    <w:p w14:paraId="55FA8D45" w14:textId="25603FB8" w:rsidR="006E206B" w:rsidRDefault="5E2D6AA2" w:rsidP="001B0469">
      <w:pPr>
        <w:pStyle w:val="IOSbodytext2017"/>
      </w:pPr>
      <w:r>
        <w:t xml:space="preserve">Brainstorming and written reflections </w:t>
      </w:r>
      <w:r w:rsidRPr="0095521E">
        <w:rPr>
          <w:noProof/>
        </w:rPr>
        <w:t>are documented</w:t>
      </w:r>
      <w:r>
        <w:t xml:space="preserve"> and shared within collaborative discussion facilitated by the teacher.</w:t>
      </w:r>
    </w:p>
    <w:p w14:paraId="080A700E" w14:textId="460FCCB8" w:rsidR="006E206B" w:rsidRPr="006B362E" w:rsidRDefault="00FA0934" w:rsidP="001B0469">
      <w:pPr>
        <w:pStyle w:val="IOSHeader52017"/>
      </w:pPr>
      <w:r>
        <w:t>Process Diary</w:t>
      </w:r>
    </w:p>
    <w:p w14:paraId="69BD1320" w14:textId="77777777" w:rsidR="006E206B" w:rsidRDefault="5E2D6AA2" w:rsidP="001B0469">
      <w:pPr>
        <w:pStyle w:val="IOSbodytext2017"/>
      </w:pPr>
      <w:r>
        <w:t>Students are to:</w:t>
      </w:r>
    </w:p>
    <w:p w14:paraId="1EBB52C5" w14:textId="6CF675A8" w:rsidR="001C6971" w:rsidRDefault="5E2D6AA2" w:rsidP="00537802">
      <w:pPr>
        <w:pStyle w:val="IOSList1bullet2017"/>
      </w:pPr>
      <w:r w:rsidRPr="0095521E">
        <w:rPr>
          <w:noProof/>
        </w:rPr>
        <w:t>document</w:t>
      </w:r>
      <w:r>
        <w:t xml:space="preserve"> the process through composition classes in a process diary. </w:t>
      </w:r>
      <w:r w:rsidRPr="0095521E">
        <w:rPr>
          <w:noProof/>
        </w:rPr>
        <w:t>This</w:t>
      </w:r>
      <w:r>
        <w:t xml:space="preserve"> should be a journal, exploring reflections of each activity and lesson investigating the various types of dance stimuli. </w:t>
      </w:r>
      <w:r w:rsidRPr="5E2D6AA2">
        <w:rPr>
          <w:noProof/>
        </w:rPr>
        <w:t>This</w:t>
      </w:r>
      <w:r>
        <w:t xml:space="preserve"> can be their class workbooks, a dance process </w:t>
      </w:r>
      <w:r w:rsidRPr="5E2D6AA2">
        <w:rPr>
          <w:noProof/>
        </w:rPr>
        <w:t>diary,</w:t>
      </w:r>
      <w:r>
        <w:t xml:space="preserve"> or an online blog through sites such as </w:t>
      </w:r>
      <w:hyperlink r:id="rId21">
        <w:r w:rsidRPr="5E2D6AA2">
          <w:rPr>
            <w:rStyle w:val="Hyperlink"/>
          </w:rPr>
          <w:t>Class Notebook</w:t>
        </w:r>
      </w:hyperlink>
      <w:r>
        <w:t xml:space="preserve"> or </w:t>
      </w:r>
      <w:hyperlink r:id="rId22">
        <w:r w:rsidRPr="5E2D6AA2">
          <w:rPr>
            <w:rStyle w:val="Hyperlink"/>
          </w:rPr>
          <w:t>Google classroom.</w:t>
        </w:r>
      </w:hyperlink>
      <w:r w:rsidRPr="5E2D6AA2">
        <w:rPr>
          <w:rStyle w:val="Hyperlink"/>
        </w:rPr>
        <w:t xml:space="preserve"> </w:t>
      </w:r>
      <w:r>
        <w:t xml:space="preserve"> </w:t>
      </w:r>
    </w:p>
    <w:p w14:paraId="0472D57E" w14:textId="5B22203B" w:rsidR="00AE1DE2" w:rsidRDefault="5E2D6AA2" w:rsidP="001B0469">
      <w:pPr>
        <w:pStyle w:val="IOSHeader42017"/>
      </w:pPr>
      <w:r>
        <w:lastRenderedPageBreak/>
        <w:t>Differentiation</w:t>
      </w:r>
    </w:p>
    <w:p w14:paraId="4474FEF1" w14:textId="0F194BAA" w:rsidR="00AE1DE2" w:rsidRDefault="5E2D6AA2" w:rsidP="001B0469">
      <w:pPr>
        <w:pStyle w:val="IOSHeader52017"/>
      </w:pPr>
      <w:r>
        <w:t xml:space="preserve">Extension </w:t>
      </w:r>
    </w:p>
    <w:p w14:paraId="64463757" w14:textId="105AAB84" w:rsidR="008F30AA" w:rsidRDefault="5E2D6AA2" w:rsidP="001B0469">
      <w:pPr>
        <w:pStyle w:val="IOSbodytext2017"/>
      </w:pPr>
      <w:r>
        <w:t xml:space="preserve">Students </w:t>
      </w:r>
      <w:r w:rsidR="0044126C">
        <w:t>could</w:t>
      </w:r>
      <w:r>
        <w:t>:</w:t>
      </w:r>
    </w:p>
    <w:p w14:paraId="00B78087" w14:textId="10807A5C" w:rsidR="001C6971" w:rsidRPr="0044126C" w:rsidRDefault="5E2D6AA2" w:rsidP="0044126C">
      <w:pPr>
        <w:pStyle w:val="IOSList1bullet2017"/>
      </w:pPr>
      <w:r w:rsidRPr="0044126C">
        <w:t xml:space="preserve">create a short work, linking each of the movement phrases developed from each stimulus together, investigating how they work in cohesion </w:t>
      </w:r>
    </w:p>
    <w:p w14:paraId="47995BD4" w14:textId="1763D489" w:rsidR="009511DB" w:rsidRPr="0044126C" w:rsidRDefault="5E2D6AA2" w:rsidP="0044126C">
      <w:pPr>
        <w:pStyle w:val="IOSList1bullet2017"/>
      </w:pPr>
      <w:r w:rsidRPr="0044126C">
        <w:t>write an analysis of the stimuli used</w:t>
      </w:r>
      <w:r w:rsidR="001B0469" w:rsidRPr="0044126C">
        <w:t>.</w:t>
      </w:r>
    </w:p>
    <w:p w14:paraId="3477A62D" w14:textId="77777777" w:rsidR="002137C8" w:rsidRDefault="002137C8" w:rsidP="002137C8">
      <w:pPr>
        <w:pStyle w:val="IOSHeader52017"/>
      </w:pPr>
      <w:r>
        <w:t>Life skills</w:t>
      </w:r>
    </w:p>
    <w:tbl>
      <w:tblPr>
        <w:tblStyle w:val="TableGrid"/>
        <w:tblW w:w="9351" w:type="dxa"/>
        <w:tblLook w:val="04A0" w:firstRow="1" w:lastRow="0" w:firstColumn="1" w:lastColumn="0" w:noHBand="0" w:noVBand="1"/>
        <w:tblCaption w:val="Life skills outcomes"/>
      </w:tblPr>
      <w:tblGrid>
        <w:gridCol w:w="9351"/>
      </w:tblGrid>
      <w:tr w:rsidR="002137C8" w14:paraId="3C192769" w14:textId="77777777" w:rsidTr="004C53C9">
        <w:trPr>
          <w:trHeight w:val="239"/>
          <w:tblHeader/>
        </w:trPr>
        <w:tc>
          <w:tcPr>
            <w:tcW w:w="9351" w:type="dxa"/>
            <w:shd w:val="clear" w:color="auto" w:fill="CCC0D9" w:themeFill="accent4" w:themeFillTint="66"/>
          </w:tcPr>
          <w:p w14:paraId="6D2EEBCE" w14:textId="77777777" w:rsidR="002137C8" w:rsidRDefault="002137C8" w:rsidP="004C53C9">
            <w:pPr>
              <w:pStyle w:val="IOStableheading2017"/>
            </w:pPr>
            <w:r>
              <w:t>Life skills outcomes</w:t>
            </w:r>
          </w:p>
        </w:tc>
      </w:tr>
      <w:tr w:rsidR="002137C8" w14:paraId="0CDB999F" w14:textId="77777777" w:rsidTr="004C53C9">
        <w:trPr>
          <w:trHeight w:val="260"/>
        </w:trPr>
        <w:tc>
          <w:tcPr>
            <w:tcW w:w="9351" w:type="dxa"/>
            <w:tcBorders>
              <w:bottom w:val="single" w:sz="4" w:space="0" w:color="auto"/>
            </w:tcBorders>
          </w:tcPr>
          <w:p w14:paraId="2C09BE70" w14:textId="77777777" w:rsidR="002137C8" w:rsidRPr="007B44B2" w:rsidRDefault="002137C8" w:rsidP="004C53C9">
            <w:pPr>
              <w:pStyle w:val="IOStabletext2017"/>
            </w:pPr>
            <w:r>
              <w:t>A student:</w:t>
            </w:r>
          </w:p>
        </w:tc>
      </w:tr>
      <w:tr w:rsidR="002137C8" w14:paraId="40B439A1" w14:textId="77777777" w:rsidTr="004C53C9">
        <w:tc>
          <w:tcPr>
            <w:tcW w:w="9351" w:type="dxa"/>
            <w:tcBorders>
              <w:top w:val="single" w:sz="4" w:space="0" w:color="auto"/>
              <w:left w:val="single" w:sz="4" w:space="0" w:color="auto"/>
              <w:bottom w:val="single" w:sz="4" w:space="0" w:color="auto"/>
              <w:right w:val="single" w:sz="4" w:space="0" w:color="auto"/>
            </w:tcBorders>
          </w:tcPr>
          <w:p w14:paraId="5FA10E73" w14:textId="1824D085" w:rsidR="002137C8" w:rsidRDefault="002137C8" w:rsidP="004C53C9">
            <w:pPr>
              <w:pStyle w:val="IOStabletext2017"/>
            </w:pPr>
            <w:r>
              <w:t>LS2.1 explores the elements of dance to create movement and communicate ideas</w:t>
            </w:r>
          </w:p>
        </w:tc>
      </w:tr>
      <w:tr w:rsidR="002137C8" w14:paraId="1A5AE892" w14:textId="77777777" w:rsidTr="004C53C9">
        <w:tc>
          <w:tcPr>
            <w:tcW w:w="9351" w:type="dxa"/>
            <w:tcBorders>
              <w:top w:val="single" w:sz="4" w:space="0" w:color="auto"/>
              <w:left w:val="single" w:sz="4" w:space="0" w:color="auto"/>
              <w:bottom w:val="single" w:sz="4" w:space="0" w:color="auto"/>
              <w:right w:val="single" w:sz="4" w:space="0" w:color="auto"/>
            </w:tcBorders>
          </w:tcPr>
          <w:p w14:paraId="2758F27A" w14:textId="78B2F945" w:rsidR="002137C8" w:rsidRDefault="002137C8" w:rsidP="004C53C9">
            <w:pPr>
              <w:pStyle w:val="IOStabletext2017"/>
            </w:pPr>
            <w:r>
              <w:t>LS2.2 explores, selects and sequences movement to express feelings and ideas</w:t>
            </w:r>
          </w:p>
        </w:tc>
      </w:tr>
    </w:tbl>
    <w:p w14:paraId="3F3B9547" w14:textId="77777777" w:rsidR="00E3156A" w:rsidRDefault="00B01289" w:rsidP="00E3156A">
      <w:pPr>
        <w:pStyle w:val="IOScaptionquote2017"/>
      </w:pPr>
      <w:hyperlink r:id="rId23" w:history="1">
        <w:r w:rsidR="00E3156A">
          <w:rPr>
            <w:rStyle w:val="Hyperlink"/>
          </w:rPr>
          <w:t>Dance 7-10 Syllabus</w:t>
        </w:r>
      </w:hyperlink>
      <w:r w:rsidR="00E3156A">
        <w:t xml:space="preserve"> © NSW Education Standards Authority (NESA) for and on behalf of the Crown in right of the State of New South Wales, 2003.</w:t>
      </w:r>
    </w:p>
    <w:p w14:paraId="55CFCB7B" w14:textId="77777777" w:rsidR="002137C8" w:rsidRDefault="002137C8" w:rsidP="002137C8">
      <w:pPr>
        <w:pStyle w:val="IOSbodytext2017"/>
        <w:rPr>
          <w:noProof/>
        </w:rPr>
      </w:pPr>
      <w:r>
        <w:rPr>
          <w:noProof/>
        </w:rPr>
        <w:t>Students could:</w:t>
      </w:r>
    </w:p>
    <w:p w14:paraId="4B82DC01" w14:textId="1377CB19" w:rsidR="00DB24EB" w:rsidRDefault="00DB24EB" w:rsidP="008F30AA">
      <w:pPr>
        <w:pStyle w:val="IOSList1bullet2017"/>
        <w:rPr>
          <w:noProof/>
        </w:rPr>
      </w:pPr>
      <w:r>
        <w:rPr>
          <w:noProof/>
        </w:rPr>
        <w:t>explore the use of visual stimulus to create movement</w:t>
      </w:r>
    </w:p>
    <w:p w14:paraId="1BBE0379" w14:textId="6E3224FD" w:rsidR="0098777C" w:rsidRDefault="0098777C" w:rsidP="008F30AA">
      <w:pPr>
        <w:pStyle w:val="IOSList1bullet2017"/>
        <w:rPr>
          <w:noProof/>
        </w:rPr>
      </w:pPr>
      <w:r>
        <w:rPr>
          <w:noProof/>
        </w:rPr>
        <w:t>perform this routine to the class</w:t>
      </w:r>
      <w:r w:rsidR="001B0469">
        <w:rPr>
          <w:noProof/>
        </w:rPr>
        <w:t>.</w:t>
      </w:r>
    </w:p>
    <w:p w14:paraId="07973448" w14:textId="77777777" w:rsidR="001A5FAA" w:rsidRDefault="001A5FAA" w:rsidP="001A5FAA">
      <w:pPr>
        <w:pStyle w:val="IOSList1bullet2017"/>
        <w:numPr>
          <w:ilvl w:val="0"/>
          <w:numId w:val="0"/>
        </w:numPr>
        <w:ind w:left="720"/>
        <w:rPr>
          <w:noProof/>
        </w:rPr>
      </w:pPr>
    </w:p>
    <w:p w14:paraId="2AAA0690" w14:textId="77777777" w:rsidR="002474D4" w:rsidRDefault="5E2D6AA2" w:rsidP="001B0469">
      <w:pPr>
        <w:pStyle w:val="IOSHeader42017"/>
      </w:pPr>
      <w:r>
        <w:t>Evaluate</w:t>
      </w:r>
    </w:p>
    <w:p w14:paraId="57CA91BC" w14:textId="67A4FBEC" w:rsidR="002474D4" w:rsidRDefault="5E2D6AA2" w:rsidP="001B0469">
      <w:pPr>
        <w:pStyle w:val="IOSbodytext2017"/>
      </w:pPr>
      <w:r>
        <w:t>Feedback is formative for the duration of the unit.</w:t>
      </w:r>
    </w:p>
    <w:p w14:paraId="7615D3E7" w14:textId="43D69FF7" w:rsidR="00AE1DE2" w:rsidRDefault="5E2D6AA2" w:rsidP="001B0469">
      <w:pPr>
        <w:pStyle w:val="IOSHeader42017"/>
      </w:pPr>
      <w:r>
        <w:t>Reference list and resources</w:t>
      </w:r>
    </w:p>
    <w:p w14:paraId="382B139C" w14:textId="77777777" w:rsidR="00E3156A" w:rsidRDefault="00B01289" w:rsidP="00293240">
      <w:pPr>
        <w:pStyle w:val="IOScaptionquote2017"/>
        <w:numPr>
          <w:ilvl w:val="0"/>
          <w:numId w:val="7"/>
        </w:numPr>
      </w:pPr>
      <w:hyperlink r:id="rId24" w:history="1">
        <w:r w:rsidR="00E3156A">
          <w:rPr>
            <w:rStyle w:val="Hyperlink"/>
          </w:rPr>
          <w:t>Dance 7-10 Syllabus</w:t>
        </w:r>
      </w:hyperlink>
      <w:r w:rsidR="00E3156A">
        <w:t xml:space="preserve"> © NSW Education Standards Authority (NESA) for and on behalf of the Crown in right of the State of New South Wales, 2003.</w:t>
      </w:r>
    </w:p>
    <w:p w14:paraId="739AE9AD" w14:textId="77777777" w:rsidR="00293240" w:rsidRDefault="00B01289" w:rsidP="00293240">
      <w:pPr>
        <w:pStyle w:val="IOScaptiongraphics2017"/>
        <w:numPr>
          <w:ilvl w:val="0"/>
          <w:numId w:val="7"/>
        </w:numPr>
      </w:pPr>
      <w:hyperlink r:id="rId25" w:history="1">
        <w:r w:rsidR="00293240" w:rsidRPr="00293240">
          <w:rPr>
            <w:rStyle w:val="Hyperlink"/>
          </w:rPr>
          <w:t>The Empty bed</w:t>
        </w:r>
      </w:hyperlink>
      <w:r w:rsidR="00293240">
        <w:t xml:space="preserve">, date accessed 07/03/2018. </w:t>
      </w:r>
    </w:p>
    <w:p w14:paraId="0C54BADD" w14:textId="77777777" w:rsidR="00293240" w:rsidRDefault="00B01289" w:rsidP="00293240">
      <w:pPr>
        <w:pStyle w:val="IOScaptiongraphics2017"/>
        <w:numPr>
          <w:ilvl w:val="0"/>
          <w:numId w:val="7"/>
        </w:numPr>
      </w:pPr>
      <w:hyperlink r:id="rId26" w:history="1">
        <w:r w:rsidR="00293240" w:rsidRPr="00293240">
          <w:rPr>
            <w:rStyle w:val="Hyperlink"/>
          </w:rPr>
          <w:t>Promise</w:t>
        </w:r>
      </w:hyperlink>
      <w:r w:rsidR="00293240">
        <w:t xml:space="preserve">, date accessed 07/03/2018.  </w:t>
      </w:r>
    </w:p>
    <w:p w14:paraId="4350EEA4" w14:textId="77777777" w:rsidR="00293240" w:rsidRDefault="00B01289" w:rsidP="00293240">
      <w:pPr>
        <w:pStyle w:val="IOSbodytext2017"/>
        <w:numPr>
          <w:ilvl w:val="0"/>
          <w:numId w:val="7"/>
        </w:numPr>
      </w:pPr>
      <w:hyperlink r:id="rId27" w:history="1">
        <w:r w:rsidR="00293240" w:rsidRPr="00293240">
          <w:rPr>
            <w:rStyle w:val="Hyperlink"/>
          </w:rPr>
          <w:t>Park 690533</w:t>
        </w:r>
      </w:hyperlink>
      <w:r w:rsidR="00293240">
        <w:t xml:space="preserve">, </w:t>
      </w:r>
      <w:r w:rsidR="00293240" w:rsidRPr="0095521E">
        <w:rPr>
          <w:noProof/>
        </w:rPr>
        <w:t>date</w:t>
      </w:r>
      <w:r w:rsidR="00293240">
        <w:t xml:space="preserve"> accessed 07/03/2018</w:t>
      </w:r>
    </w:p>
    <w:p w14:paraId="5B0810E4" w14:textId="4446605F" w:rsidR="001B0469" w:rsidRPr="001B0469" w:rsidRDefault="00B01289" w:rsidP="00293240">
      <w:pPr>
        <w:pStyle w:val="IOSbodytext2017"/>
        <w:numPr>
          <w:ilvl w:val="0"/>
          <w:numId w:val="7"/>
        </w:numPr>
        <w:rPr>
          <w:rFonts w:eastAsiaTheme="minorEastAsia" w:cs="Arial"/>
          <w:color w:val="1D1B11" w:themeColor="background2" w:themeShade="1A"/>
          <w:kern w:val="24"/>
          <w:u w:val="single"/>
          <w:lang w:eastAsia="en-AU"/>
        </w:rPr>
      </w:pPr>
      <w:hyperlink r:id="rId28" w:history="1">
        <w:r w:rsidR="00DB24EB" w:rsidRPr="00293240">
          <w:rPr>
            <w:rStyle w:val="Hyperlink"/>
            <w:rFonts w:eastAsiaTheme="minorEastAsia" w:cs="Arial"/>
            <w:kern w:val="24"/>
            <w:lang w:eastAsia="en-AU"/>
          </w:rPr>
          <w:t>No bravery by James Blunt</w:t>
        </w:r>
      </w:hyperlink>
      <w:r w:rsidR="00537802">
        <w:t xml:space="preserve">, date </w:t>
      </w:r>
      <w:r w:rsidR="00537802" w:rsidRPr="00537802">
        <w:t>accessed</w:t>
      </w:r>
      <w:r w:rsidR="00537802">
        <w:t xml:space="preserve"> 07/03/2018.</w:t>
      </w:r>
    </w:p>
    <w:p w14:paraId="01C5C3DE" w14:textId="7FF5DA00" w:rsidR="0021408B" w:rsidRDefault="00B01289" w:rsidP="000C7C02">
      <w:pPr>
        <w:pStyle w:val="IOSList1bullet2017"/>
        <w:numPr>
          <w:ilvl w:val="0"/>
          <w:numId w:val="7"/>
        </w:numPr>
      </w:pPr>
      <w:hyperlink r:id="rId29" w:history="1">
        <w:r w:rsidR="00293240" w:rsidRPr="00B01289">
          <w:rPr>
            <w:rStyle w:val="Hyperlink"/>
          </w:rPr>
          <w:t>Composition process diary worksheet (PDF 4.27MB)</w:t>
        </w:r>
      </w:hyperlink>
      <w:r>
        <w:rPr>
          <w:rStyle w:val="Hyperlink"/>
        </w:rPr>
        <w:t>.</w:t>
      </w:r>
      <w:bookmarkStart w:id="1" w:name="_GoBack"/>
      <w:bookmarkEnd w:id="1"/>
    </w:p>
    <w:sectPr w:rsidR="0021408B" w:rsidSect="004C0566">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1E633" w14:textId="77777777" w:rsidR="004C53C9" w:rsidRDefault="004C53C9" w:rsidP="00AE1DE2">
      <w:r>
        <w:separator/>
      </w:r>
    </w:p>
  </w:endnote>
  <w:endnote w:type="continuationSeparator" w:id="0">
    <w:p w14:paraId="6AC7CF9A" w14:textId="77777777" w:rsidR="004C53C9" w:rsidRDefault="004C53C9"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54960AC6" w14:textId="696DD8AD" w:rsidR="004C53C9" w:rsidRDefault="004C53C9" w:rsidP="00AE1DE2">
        <w:pPr>
          <w:pStyle w:val="Footer"/>
          <w:jc w:val="right"/>
        </w:pPr>
        <w:r>
          <w:fldChar w:fldCharType="begin"/>
        </w:r>
        <w:r>
          <w:instrText xml:space="preserve"> PAGE   \* MERGEFORMAT </w:instrText>
        </w:r>
        <w:r>
          <w:fldChar w:fldCharType="separate"/>
        </w:r>
        <w:r w:rsidR="00B01289">
          <w:rPr>
            <w:noProof/>
          </w:rPr>
          <w:t>8</w:t>
        </w:r>
        <w:r>
          <w:rPr>
            <w:noProof/>
          </w:rPr>
          <w:fldChar w:fldCharType="end"/>
        </w:r>
      </w:p>
    </w:sdtContent>
  </w:sdt>
  <w:p w14:paraId="22CE80F2" w14:textId="485A9589" w:rsidR="00D07F0E" w:rsidRDefault="00D07F0E" w:rsidP="00D07F0E">
    <w:pPr>
      <w:pStyle w:val="IOSfooter2017"/>
    </w:pPr>
    <w:r>
      <w:t xml:space="preserve">Learning and Teaching Directorate, Secondary Education © </w:t>
    </w:r>
    <w:hyperlink r:id="rId1" w:history="1">
      <w:r>
        <w:rPr>
          <w:rStyle w:val="Hyperlink"/>
        </w:rPr>
        <w:t>NSW Department of Education</w:t>
      </w:r>
    </w:hyperlink>
    <w:r>
      <w:t>, April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E6669" w14:textId="77777777" w:rsidR="004C53C9" w:rsidRDefault="004C53C9" w:rsidP="00AE1DE2">
      <w:r>
        <w:separator/>
      </w:r>
    </w:p>
  </w:footnote>
  <w:footnote w:type="continuationSeparator" w:id="0">
    <w:p w14:paraId="0F6A922C" w14:textId="77777777" w:rsidR="004C53C9" w:rsidRDefault="004C53C9"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5D0E" w14:textId="77777777" w:rsidR="004C53C9" w:rsidRDefault="004C53C9"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0EEA50FA"/>
    <w:multiLevelType w:val="hybridMultilevel"/>
    <w:tmpl w:val="93581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EC0445"/>
    <w:multiLevelType w:val="hybridMultilevel"/>
    <w:tmpl w:val="D804D478"/>
    <w:lvl w:ilvl="0" w:tplc="A07ADC6A">
      <w:start w:val="1"/>
      <w:numFmt w:val="bullet"/>
      <w:lvlText w:val=""/>
      <w:lvlJc w:val="left"/>
      <w:pPr>
        <w:ind w:left="720" w:hanging="360"/>
      </w:pPr>
      <w:rPr>
        <w:rFonts w:ascii="Symbol" w:hAnsi="Symbol" w:hint="default"/>
      </w:rPr>
    </w:lvl>
    <w:lvl w:ilvl="1" w:tplc="8FCAAE78">
      <w:start w:val="1"/>
      <w:numFmt w:val="bullet"/>
      <w:lvlText w:val=""/>
      <w:lvlJc w:val="left"/>
      <w:pPr>
        <w:ind w:left="1440" w:hanging="360"/>
      </w:pPr>
      <w:rPr>
        <w:rFonts w:ascii="Symbol" w:hAnsi="Symbol" w:hint="default"/>
      </w:rPr>
    </w:lvl>
    <w:lvl w:ilvl="2" w:tplc="A6628454">
      <w:start w:val="1"/>
      <w:numFmt w:val="bullet"/>
      <w:lvlText w:val=""/>
      <w:lvlJc w:val="left"/>
      <w:pPr>
        <w:ind w:left="2160" w:hanging="360"/>
      </w:pPr>
      <w:rPr>
        <w:rFonts w:ascii="Wingdings" w:hAnsi="Wingdings" w:hint="default"/>
      </w:rPr>
    </w:lvl>
    <w:lvl w:ilvl="3" w:tplc="FD0A106C">
      <w:start w:val="1"/>
      <w:numFmt w:val="bullet"/>
      <w:lvlText w:val=""/>
      <w:lvlJc w:val="left"/>
      <w:pPr>
        <w:ind w:left="2880" w:hanging="360"/>
      </w:pPr>
      <w:rPr>
        <w:rFonts w:ascii="Symbol" w:hAnsi="Symbol" w:hint="default"/>
      </w:rPr>
    </w:lvl>
    <w:lvl w:ilvl="4" w:tplc="4EDA65BA">
      <w:start w:val="1"/>
      <w:numFmt w:val="bullet"/>
      <w:lvlText w:val="o"/>
      <w:lvlJc w:val="left"/>
      <w:pPr>
        <w:ind w:left="3600" w:hanging="360"/>
      </w:pPr>
      <w:rPr>
        <w:rFonts w:ascii="Courier New" w:hAnsi="Courier New" w:hint="default"/>
      </w:rPr>
    </w:lvl>
    <w:lvl w:ilvl="5" w:tplc="2416ACD2">
      <w:start w:val="1"/>
      <w:numFmt w:val="bullet"/>
      <w:lvlText w:val=""/>
      <w:lvlJc w:val="left"/>
      <w:pPr>
        <w:ind w:left="4320" w:hanging="360"/>
      </w:pPr>
      <w:rPr>
        <w:rFonts w:ascii="Wingdings" w:hAnsi="Wingdings" w:hint="default"/>
      </w:rPr>
    </w:lvl>
    <w:lvl w:ilvl="6" w:tplc="6D8E7AEA">
      <w:start w:val="1"/>
      <w:numFmt w:val="bullet"/>
      <w:lvlText w:val=""/>
      <w:lvlJc w:val="left"/>
      <w:pPr>
        <w:ind w:left="5040" w:hanging="360"/>
      </w:pPr>
      <w:rPr>
        <w:rFonts w:ascii="Symbol" w:hAnsi="Symbol" w:hint="default"/>
      </w:rPr>
    </w:lvl>
    <w:lvl w:ilvl="7" w:tplc="F7309B8E">
      <w:start w:val="1"/>
      <w:numFmt w:val="bullet"/>
      <w:lvlText w:val="o"/>
      <w:lvlJc w:val="left"/>
      <w:pPr>
        <w:ind w:left="5760" w:hanging="360"/>
      </w:pPr>
      <w:rPr>
        <w:rFonts w:ascii="Courier New" w:hAnsi="Courier New" w:hint="default"/>
      </w:rPr>
    </w:lvl>
    <w:lvl w:ilvl="8" w:tplc="3C4CB70A">
      <w:start w:val="1"/>
      <w:numFmt w:val="bullet"/>
      <w:lvlText w:val=""/>
      <w:lvlJc w:val="left"/>
      <w:pPr>
        <w:ind w:left="6480" w:hanging="360"/>
      </w:pPr>
      <w:rPr>
        <w:rFonts w:ascii="Wingdings" w:hAnsi="Wingdings" w:hint="default"/>
      </w:rPr>
    </w:lvl>
  </w:abstractNum>
  <w:abstractNum w:abstractNumId="3" w15:restartNumberingAfterBreak="0">
    <w:nsid w:val="5BE53912"/>
    <w:multiLevelType w:val="hybridMultilevel"/>
    <w:tmpl w:val="4B9E78EE"/>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005532"/>
    <w:multiLevelType w:val="hybridMultilevel"/>
    <w:tmpl w:val="50D6B496"/>
    <w:lvl w:ilvl="0" w:tplc="FFFFFFFF">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6"/>
  </w:num>
  <w:num w:numId="5">
    <w:abstractNumId w:val="5"/>
  </w:num>
  <w:num w:numId="6">
    <w:abstractNumId w:val="0"/>
  </w:num>
  <w:num w:numId="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0sjQ0MDI2N7RU0lEKTi0uzszPAykwMqgFAObT0G8tAAAA"/>
  </w:docVars>
  <w:rsids>
    <w:rsidRoot w:val="00705FB2"/>
    <w:rsid w:val="00015149"/>
    <w:rsid w:val="000173AB"/>
    <w:rsid w:val="00020242"/>
    <w:rsid w:val="00033F24"/>
    <w:rsid w:val="00036B49"/>
    <w:rsid w:val="00055004"/>
    <w:rsid w:val="00083385"/>
    <w:rsid w:val="00090B81"/>
    <w:rsid w:val="000A2483"/>
    <w:rsid w:val="000B2813"/>
    <w:rsid w:val="000B37AA"/>
    <w:rsid w:val="000B49EC"/>
    <w:rsid w:val="000B4BC2"/>
    <w:rsid w:val="000C66CD"/>
    <w:rsid w:val="000E0750"/>
    <w:rsid w:val="000F5888"/>
    <w:rsid w:val="001063D4"/>
    <w:rsid w:val="00106D50"/>
    <w:rsid w:val="00152150"/>
    <w:rsid w:val="001612B7"/>
    <w:rsid w:val="00167067"/>
    <w:rsid w:val="00177727"/>
    <w:rsid w:val="00181641"/>
    <w:rsid w:val="00182521"/>
    <w:rsid w:val="0018636D"/>
    <w:rsid w:val="0019257D"/>
    <w:rsid w:val="00193FC2"/>
    <w:rsid w:val="001A5FAA"/>
    <w:rsid w:val="001A6612"/>
    <w:rsid w:val="001B0469"/>
    <w:rsid w:val="001C447F"/>
    <w:rsid w:val="001C54DB"/>
    <w:rsid w:val="001C6971"/>
    <w:rsid w:val="001D088A"/>
    <w:rsid w:val="001D0BCB"/>
    <w:rsid w:val="00206F03"/>
    <w:rsid w:val="00211EA4"/>
    <w:rsid w:val="002137C8"/>
    <w:rsid w:val="0021408B"/>
    <w:rsid w:val="00220504"/>
    <w:rsid w:val="002474D4"/>
    <w:rsid w:val="00256A92"/>
    <w:rsid w:val="00261FFE"/>
    <w:rsid w:val="00272221"/>
    <w:rsid w:val="00272984"/>
    <w:rsid w:val="00280BC0"/>
    <w:rsid w:val="00285876"/>
    <w:rsid w:val="00293240"/>
    <w:rsid w:val="002A6C10"/>
    <w:rsid w:val="002B0AFA"/>
    <w:rsid w:val="002B41BF"/>
    <w:rsid w:val="00315487"/>
    <w:rsid w:val="00323D6D"/>
    <w:rsid w:val="00331E26"/>
    <w:rsid w:val="00334FE0"/>
    <w:rsid w:val="00343839"/>
    <w:rsid w:val="003640F3"/>
    <w:rsid w:val="00394B6F"/>
    <w:rsid w:val="00397C9F"/>
    <w:rsid w:val="003B07B2"/>
    <w:rsid w:val="003C4649"/>
    <w:rsid w:val="003D12D1"/>
    <w:rsid w:val="003D4CDD"/>
    <w:rsid w:val="003D5F28"/>
    <w:rsid w:val="003F629E"/>
    <w:rsid w:val="00425408"/>
    <w:rsid w:val="0043195B"/>
    <w:rsid w:val="0044126C"/>
    <w:rsid w:val="0046307F"/>
    <w:rsid w:val="004659B4"/>
    <w:rsid w:val="00466DCE"/>
    <w:rsid w:val="00487C7E"/>
    <w:rsid w:val="00491407"/>
    <w:rsid w:val="004B74E2"/>
    <w:rsid w:val="004C0566"/>
    <w:rsid w:val="004C53C9"/>
    <w:rsid w:val="004D4A57"/>
    <w:rsid w:val="004E2A65"/>
    <w:rsid w:val="004E33D6"/>
    <w:rsid w:val="004E498B"/>
    <w:rsid w:val="004E4B9F"/>
    <w:rsid w:val="00521E1F"/>
    <w:rsid w:val="00537802"/>
    <w:rsid w:val="00545A04"/>
    <w:rsid w:val="00551083"/>
    <w:rsid w:val="005528E8"/>
    <w:rsid w:val="00563396"/>
    <w:rsid w:val="0056350F"/>
    <w:rsid w:val="00563DE4"/>
    <w:rsid w:val="00571BE4"/>
    <w:rsid w:val="00577B1F"/>
    <w:rsid w:val="005A36A3"/>
    <w:rsid w:val="005B347E"/>
    <w:rsid w:val="005D0EF1"/>
    <w:rsid w:val="005D17C0"/>
    <w:rsid w:val="005E4F31"/>
    <w:rsid w:val="005F44E6"/>
    <w:rsid w:val="005F48BD"/>
    <w:rsid w:val="00612519"/>
    <w:rsid w:val="00612975"/>
    <w:rsid w:val="006324BC"/>
    <w:rsid w:val="006325FE"/>
    <w:rsid w:val="00633C10"/>
    <w:rsid w:val="00641771"/>
    <w:rsid w:val="00682341"/>
    <w:rsid w:val="00692872"/>
    <w:rsid w:val="006A31E0"/>
    <w:rsid w:val="006B362E"/>
    <w:rsid w:val="006B7864"/>
    <w:rsid w:val="006E206B"/>
    <w:rsid w:val="00705FB2"/>
    <w:rsid w:val="007200C8"/>
    <w:rsid w:val="00746AE6"/>
    <w:rsid w:val="007767C4"/>
    <w:rsid w:val="0078272C"/>
    <w:rsid w:val="00785574"/>
    <w:rsid w:val="00797B70"/>
    <w:rsid w:val="007B3948"/>
    <w:rsid w:val="007B44B2"/>
    <w:rsid w:val="007C6BEE"/>
    <w:rsid w:val="007D2C35"/>
    <w:rsid w:val="007E1112"/>
    <w:rsid w:val="007E39C3"/>
    <w:rsid w:val="00804BC9"/>
    <w:rsid w:val="00822EE2"/>
    <w:rsid w:val="0086498C"/>
    <w:rsid w:val="00871FEB"/>
    <w:rsid w:val="008A529C"/>
    <w:rsid w:val="008B5EB3"/>
    <w:rsid w:val="008B6561"/>
    <w:rsid w:val="008C7850"/>
    <w:rsid w:val="008D3C3F"/>
    <w:rsid w:val="008D6AEF"/>
    <w:rsid w:val="008F30AA"/>
    <w:rsid w:val="009146F5"/>
    <w:rsid w:val="00917DC3"/>
    <w:rsid w:val="00917FB7"/>
    <w:rsid w:val="00942CDE"/>
    <w:rsid w:val="009511DB"/>
    <w:rsid w:val="00951BFD"/>
    <w:rsid w:val="00955202"/>
    <w:rsid w:val="0095521E"/>
    <w:rsid w:val="009614B1"/>
    <w:rsid w:val="00976C50"/>
    <w:rsid w:val="00976EF9"/>
    <w:rsid w:val="0098777C"/>
    <w:rsid w:val="009A1E7F"/>
    <w:rsid w:val="009D3AFE"/>
    <w:rsid w:val="009D41B0"/>
    <w:rsid w:val="009E2CC8"/>
    <w:rsid w:val="009E7A62"/>
    <w:rsid w:val="00A05DB1"/>
    <w:rsid w:val="00A14117"/>
    <w:rsid w:val="00A2283C"/>
    <w:rsid w:val="00A277C6"/>
    <w:rsid w:val="00A342CD"/>
    <w:rsid w:val="00A41C15"/>
    <w:rsid w:val="00A43364"/>
    <w:rsid w:val="00A5063A"/>
    <w:rsid w:val="00A7780D"/>
    <w:rsid w:val="00A81C14"/>
    <w:rsid w:val="00A82EAA"/>
    <w:rsid w:val="00A85139"/>
    <w:rsid w:val="00AA6DD3"/>
    <w:rsid w:val="00AA7DA6"/>
    <w:rsid w:val="00AB17FF"/>
    <w:rsid w:val="00AC772C"/>
    <w:rsid w:val="00AD2764"/>
    <w:rsid w:val="00AE1DE2"/>
    <w:rsid w:val="00AE4F2F"/>
    <w:rsid w:val="00AE55F8"/>
    <w:rsid w:val="00AF4468"/>
    <w:rsid w:val="00AF7B11"/>
    <w:rsid w:val="00AF7E29"/>
    <w:rsid w:val="00B01289"/>
    <w:rsid w:val="00B1476A"/>
    <w:rsid w:val="00B21648"/>
    <w:rsid w:val="00B218A9"/>
    <w:rsid w:val="00B516FD"/>
    <w:rsid w:val="00B52131"/>
    <w:rsid w:val="00B5787D"/>
    <w:rsid w:val="00B64BEF"/>
    <w:rsid w:val="00B66D9F"/>
    <w:rsid w:val="00B939A2"/>
    <w:rsid w:val="00B96BDD"/>
    <w:rsid w:val="00BA545B"/>
    <w:rsid w:val="00BB0F7C"/>
    <w:rsid w:val="00BC7B99"/>
    <w:rsid w:val="00BE0FDD"/>
    <w:rsid w:val="00BE3DC4"/>
    <w:rsid w:val="00BF6820"/>
    <w:rsid w:val="00C22907"/>
    <w:rsid w:val="00C24C4C"/>
    <w:rsid w:val="00C33F60"/>
    <w:rsid w:val="00C34B5F"/>
    <w:rsid w:val="00C47C9B"/>
    <w:rsid w:val="00C5602A"/>
    <w:rsid w:val="00C5727E"/>
    <w:rsid w:val="00C73A1B"/>
    <w:rsid w:val="00C81466"/>
    <w:rsid w:val="00C90191"/>
    <w:rsid w:val="00CC0ED4"/>
    <w:rsid w:val="00CD0370"/>
    <w:rsid w:val="00CD0763"/>
    <w:rsid w:val="00CD163E"/>
    <w:rsid w:val="00CD3970"/>
    <w:rsid w:val="00CD6A8E"/>
    <w:rsid w:val="00CE2899"/>
    <w:rsid w:val="00CF1C0B"/>
    <w:rsid w:val="00D07F0E"/>
    <w:rsid w:val="00D10BAB"/>
    <w:rsid w:val="00D25F43"/>
    <w:rsid w:val="00D35944"/>
    <w:rsid w:val="00D37673"/>
    <w:rsid w:val="00D4094C"/>
    <w:rsid w:val="00D66C43"/>
    <w:rsid w:val="00D733A5"/>
    <w:rsid w:val="00D82390"/>
    <w:rsid w:val="00D96FAC"/>
    <w:rsid w:val="00DA7391"/>
    <w:rsid w:val="00DB24EB"/>
    <w:rsid w:val="00DC3EB5"/>
    <w:rsid w:val="00DC58F2"/>
    <w:rsid w:val="00DE2AA4"/>
    <w:rsid w:val="00DE5C92"/>
    <w:rsid w:val="00E0647E"/>
    <w:rsid w:val="00E14884"/>
    <w:rsid w:val="00E16067"/>
    <w:rsid w:val="00E2271F"/>
    <w:rsid w:val="00E25032"/>
    <w:rsid w:val="00E30CFF"/>
    <w:rsid w:val="00E3156A"/>
    <w:rsid w:val="00E5527A"/>
    <w:rsid w:val="00EA1D4F"/>
    <w:rsid w:val="00EA7040"/>
    <w:rsid w:val="00EC14BB"/>
    <w:rsid w:val="00EF2A0B"/>
    <w:rsid w:val="00EF449F"/>
    <w:rsid w:val="00EF4847"/>
    <w:rsid w:val="00F06122"/>
    <w:rsid w:val="00F06612"/>
    <w:rsid w:val="00F179F6"/>
    <w:rsid w:val="00F67FF3"/>
    <w:rsid w:val="00F8661D"/>
    <w:rsid w:val="00FA0934"/>
    <w:rsid w:val="00FE1B8B"/>
    <w:rsid w:val="00FF008C"/>
    <w:rsid w:val="00FF1E9B"/>
    <w:rsid w:val="019769C8"/>
    <w:rsid w:val="1E034BB7"/>
    <w:rsid w:val="20B0B3B6"/>
    <w:rsid w:val="2B4CC74A"/>
    <w:rsid w:val="393319B4"/>
    <w:rsid w:val="3D8F0045"/>
    <w:rsid w:val="4C0644AD"/>
    <w:rsid w:val="4EA85BB4"/>
    <w:rsid w:val="4F85C9A1"/>
    <w:rsid w:val="5E2D6AA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31DC59D7"/>
  <w15:docId w15:val="{166139A3-DC8F-45BA-91C6-E0C541AE5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3"/>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2"/>
      </w:numPr>
    </w:pPr>
  </w:style>
  <w:style w:type="paragraph" w:customStyle="1" w:styleId="IOSList2bullet2017">
    <w:name w:val="IOS List 2 bullet 2017"/>
    <w:basedOn w:val="Normal"/>
    <w:link w:val="IOSList2bullet2017Char"/>
    <w:qFormat/>
    <w:locked/>
    <w:rsid w:val="007D2C35"/>
    <w:pPr>
      <w:numPr>
        <w:ilvl w:val="1"/>
        <w:numId w:val="3"/>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4"/>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5"/>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6"/>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paragraph" w:customStyle="1" w:styleId="tabletext">
    <w:name w:val="tabletext"/>
    <w:basedOn w:val="Normal"/>
    <w:rsid w:val="008C7850"/>
    <w:pPr>
      <w:tabs>
        <w:tab w:val="left" w:pos="340"/>
      </w:tabs>
    </w:pPr>
    <w:rPr>
      <w:rFonts w:ascii="Times New Roman" w:eastAsia="Times New Roman" w:hAnsi="Times New Roman"/>
      <w:sz w:val="22"/>
      <w:szCs w:val="20"/>
    </w:rPr>
  </w:style>
  <w:style w:type="character" w:customStyle="1" w:styleId="UnresolvedMention">
    <w:name w:val="Unresolved Mention"/>
    <w:basedOn w:val="DefaultParagraphFont"/>
    <w:uiPriority w:val="99"/>
    <w:semiHidden/>
    <w:unhideWhenUsed/>
    <w:rsid w:val="009E2CC8"/>
    <w:rPr>
      <w:color w:val="808080"/>
      <w:shd w:val="clear" w:color="auto" w:fill="E6E6E6"/>
    </w:rPr>
  </w:style>
  <w:style w:type="paragraph" w:styleId="NormalWeb">
    <w:name w:val="Normal (Web)"/>
    <w:basedOn w:val="Normal"/>
    <w:uiPriority w:val="99"/>
    <w:semiHidden/>
    <w:unhideWhenUsed/>
    <w:rsid w:val="00DB24EB"/>
    <w:pPr>
      <w:spacing w:before="100" w:beforeAutospacing="1" w:after="100" w:afterAutospacing="1"/>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598566">
      <w:bodyDiv w:val="1"/>
      <w:marLeft w:val="0"/>
      <w:marRight w:val="0"/>
      <w:marTop w:val="0"/>
      <w:marBottom w:val="0"/>
      <w:divBdr>
        <w:top w:val="none" w:sz="0" w:space="0" w:color="auto"/>
        <w:left w:val="none" w:sz="0" w:space="0" w:color="auto"/>
        <w:bottom w:val="none" w:sz="0" w:space="0" w:color="auto"/>
        <w:right w:val="none" w:sz="0" w:space="0" w:color="auto"/>
      </w:divBdr>
    </w:div>
    <w:div w:id="207374703">
      <w:bodyDiv w:val="1"/>
      <w:marLeft w:val="0"/>
      <w:marRight w:val="0"/>
      <w:marTop w:val="0"/>
      <w:marBottom w:val="0"/>
      <w:divBdr>
        <w:top w:val="none" w:sz="0" w:space="0" w:color="auto"/>
        <w:left w:val="none" w:sz="0" w:space="0" w:color="auto"/>
        <w:bottom w:val="none" w:sz="0" w:space="0" w:color="auto"/>
        <w:right w:val="none" w:sz="0" w:space="0" w:color="auto"/>
      </w:divBdr>
      <w:divsChild>
        <w:div w:id="607128410">
          <w:marLeft w:val="547"/>
          <w:marRight w:val="0"/>
          <w:marTop w:val="100"/>
          <w:marBottom w:val="0"/>
          <w:divBdr>
            <w:top w:val="none" w:sz="0" w:space="0" w:color="auto"/>
            <w:left w:val="none" w:sz="0" w:space="0" w:color="auto"/>
            <w:bottom w:val="none" w:sz="0" w:space="0" w:color="auto"/>
            <w:right w:val="none" w:sz="0" w:space="0" w:color="auto"/>
          </w:divBdr>
        </w:div>
      </w:divsChild>
    </w:div>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314065598">
      <w:bodyDiv w:val="1"/>
      <w:marLeft w:val="0"/>
      <w:marRight w:val="0"/>
      <w:marTop w:val="0"/>
      <w:marBottom w:val="0"/>
      <w:divBdr>
        <w:top w:val="none" w:sz="0" w:space="0" w:color="auto"/>
        <w:left w:val="none" w:sz="0" w:space="0" w:color="auto"/>
        <w:bottom w:val="none" w:sz="0" w:space="0" w:color="auto"/>
        <w:right w:val="none" w:sz="0" w:space="0" w:color="auto"/>
      </w:divBdr>
      <w:divsChild>
        <w:div w:id="1757510852">
          <w:marLeft w:val="634"/>
          <w:marRight w:val="0"/>
          <w:marTop w:val="100"/>
          <w:marBottom w:val="0"/>
          <w:divBdr>
            <w:top w:val="none" w:sz="0" w:space="0" w:color="auto"/>
            <w:left w:val="none" w:sz="0" w:space="0" w:color="auto"/>
            <w:bottom w:val="none" w:sz="0" w:space="0" w:color="auto"/>
            <w:right w:val="none" w:sz="0" w:space="0" w:color="auto"/>
          </w:divBdr>
        </w:div>
      </w:divsChild>
    </w:div>
    <w:div w:id="727068665">
      <w:bodyDiv w:val="1"/>
      <w:marLeft w:val="0"/>
      <w:marRight w:val="0"/>
      <w:marTop w:val="0"/>
      <w:marBottom w:val="0"/>
      <w:divBdr>
        <w:top w:val="none" w:sz="0" w:space="0" w:color="auto"/>
        <w:left w:val="none" w:sz="0" w:space="0" w:color="auto"/>
        <w:bottom w:val="none" w:sz="0" w:space="0" w:color="auto"/>
        <w:right w:val="none" w:sz="0" w:space="0" w:color="auto"/>
      </w:divBdr>
    </w:div>
    <w:div w:id="978068279">
      <w:bodyDiv w:val="1"/>
      <w:marLeft w:val="0"/>
      <w:marRight w:val="0"/>
      <w:marTop w:val="0"/>
      <w:marBottom w:val="0"/>
      <w:divBdr>
        <w:top w:val="none" w:sz="0" w:space="0" w:color="auto"/>
        <w:left w:val="none" w:sz="0" w:space="0" w:color="auto"/>
        <w:bottom w:val="none" w:sz="0" w:space="0" w:color="auto"/>
        <w:right w:val="none" w:sz="0" w:space="0" w:color="auto"/>
      </w:divBdr>
    </w:div>
    <w:div w:id="1365864600">
      <w:bodyDiv w:val="1"/>
      <w:marLeft w:val="0"/>
      <w:marRight w:val="0"/>
      <w:marTop w:val="0"/>
      <w:marBottom w:val="0"/>
      <w:divBdr>
        <w:top w:val="none" w:sz="0" w:space="0" w:color="auto"/>
        <w:left w:val="none" w:sz="0" w:space="0" w:color="auto"/>
        <w:bottom w:val="none" w:sz="0" w:space="0" w:color="auto"/>
        <w:right w:val="none" w:sz="0" w:space="0" w:color="auto"/>
      </w:divBdr>
      <w:divsChild>
        <w:div w:id="2064865568">
          <w:marLeft w:val="634"/>
          <w:marRight w:val="0"/>
          <w:marTop w:val="100"/>
          <w:marBottom w:val="0"/>
          <w:divBdr>
            <w:top w:val="none" w:sz="0" w:space="0" w:color="auto"/>
            <w:left w:val="none" w:sz="0" w:space="0" w:color="auto"/>
            <w:bottom w:val="none" w:sz="0" w:space="0" w:color="auto"/>
            <w:right w:val="none" w:sz="0" w:space="0" w:color="auto"/>
          </w:divBdr>
        </w:div>
      </w:divsChild>
    </w:div>
    <w:div w:id="1539588852">
      <w:bodyDiv w:val="1"/>
      <w:marLeft w:val="0"/>
      <w:marRight w:val="0"/>
      <w:marTop w:val="0"/>
      <w:marBottom w:val="0"/>
      <w:divBdr>
        <w:top w:val="none" w:sz="0" w:space="0" w:color="auto"/>
        <w:left w:val="none" w:sz="0" w:space="0" w:color="auto"/>
        <w:bottom w:val="none" w:sz="0" w:space="0" w:color="auto"/>
        <w:right w:val="none" w:sz="0" w:space="0" w:color="auto"/>
      </w:divBdr>
      <w:divsChild>
        <w:div w:id="2073650369">
          <w:marLeft w:val="720"/>
          <w:marRight w:val="0"/>
          <w:marTop w:val="200"/>
          <w:marBottom w:val="0"/>
          <w:divBdr>
            <w:top w:val="none" w:sz="0" w:space="0" w:color="auto"/>
            <w:left w:val="none" w:sz="0" w:space="0" w:color="auto"/>
            <w:bottom w:val="none" w:sz="0" w:space="0" w:color="auto"/>
            <w:right w:val="none" w:sz="0" w:space="0" w:color="auto"/>
          </w:divBdr>
        </w:div>
        <w:div w:id="213395135">
          <w:marLeft w:val="720"/>
          <w:marRight w:val="0"/>
          <w:marTop w:val="200"/>
          <w:marBottom w:val="0"/>
          <w:divBdr>
            <w:top w:val="none" w:sz="0" w:space="0" w:color="auto"/>
            <w:left w:val="none" w:sz="0" w:space="0" w:color="auto"/>
            <w:bottom w:val="none" w:sz="0" w:space="0" w:color="auto"/>
            <w:right w:val="none" w:sz="0" w:space="0" w:color="auto"/>
          </w:divBdr>
        </w:div>
        <w:div w:id="1285847264">
          <w:marLeft w:val="720"/>
          <w:marRight w:val="0"/>
          <w:marTop w:val="200"/>
          <w:marBottom w:val="0"/>
          <w:divBdr>
            <w:top w:val="none" w:sz="0" w:space="0" w:color="auto"/>
            <w:left w:val="none" w:sz="0" w:space="0" w:color="auto"/>
            <w:bottom w:val="none" w:sz="0" w:space="0" w:color="auto"/>
            <w:right w:val="none" w:sz="0" w:space="0" w:color="auto"/>
          </w:divBdr>
        </w:div>
      </w:divsChild>
    </w:div>
    <w:div w:id="1738169789">
      <w:bodyDiv w:val="1"/>
      <w:marLeft w:val="0"/>
      <w:marRight w:val="0"/>
      <w:marTop w:val="0"/>
      <w:marBottom w:val="0"/>
      <w:divBdr>
        <w:top w:val="none" w:sz="0" w:space="0" w:color="auto"/>
        <w:left w:val="none" w:sz="0" w:space="0" w:color="auto"/>
        <w:bottom w:val="none" w:sz="0" w:space="0" w:color="auto"/>
        <w:right w:val="none" w:sz="0" w:space="0" w:color="auto"/>
      </w:divBdr>
    </w:div>
    <w:div w:id="1747410523">
      <w:bodyDiv w:val="1"/>
      <w:marLeft w:val="0"/>
      <w:marRight w:val="0"/>
      <w:marTop w:val="0"/>
      <w:marBottom w:val="0"/>
      <w:divBdr>
        <w:top w:val="none" w:sz="0" w:space="0" w:color="auto"/>
        <w:left w:val="none" w:sz="0" w:space="0" w:color="auto"/>
        <w:bottom w:val="none" w:sz="0" w:space="0" w:color="auto"/>
        <w:right w:val="none" w:sz="0" w:space="0" w:color="auto"/>
      </w:divBdr>
      <w:divsChild>
        <w:div w:id="288778824">
          <w:marLeft w:val="720"/>
          <w:marRight w:val="0"/>
          <w:marTop w:val="200"/>
          <w:marBottom w:val="0"/>
          <w:divBdr>
            <w:top w:val="none" w:sz="0" w:space="0" w:color="auto"/>
            <w:left w:val="none" w:sz="0" w:space="0" w:color="auto"/>
            <w:bottom w:val="none" w:sz="0" w:space="0" w:color="auto"/>
            <w:right w:val="none" w:sz="0" w:space="0" w:color="auto"/>
          </w:divBdr>
        </w:div>
      </w:divsChild>
    </w:div>
    <w:div w:id="1886286983">
      <w:bodyDiv w:val="1"/>
      <w:marLeft w:val="0"/>
      <w:marRight w:val="0"/>
      <w:marTop w:val="0"/>
      <w:marBottom w:val="0"/>
      <w:divBdr>
        <w:top w:val="none" w:sz="0" w:space="0" w:color="auto"/>
        <w:left w:val="none" w:sz="0" w:space="0" w:color="auto"/>
        <w:bottom w:val="none" w:sz="0" w:space="0" w:color="auto"/>
        <w:right w:val="none" w:sz="0" w:space="0" w:color="auto"/>
      </w:divBdr>
    </w:div>
    <w:div w:id="2027518941">
      <w:bodyDiv w:val="1"/>
      <w:marLeft w:val="0"/>
      <w:marRight w:val="0"/>
      <w:marTop w:val="0"/>
      <w:marBottom w:val="0"/>
      <w:divBdr>
        <w:top w:val="none" w:sz="0" w:space="0" w:color="auto"/>
        <w:left w:val="none" w:sz="0" w:space="0" w:color="auto"/>
        <w:bottom w:val="none" w:sz="0" w:space="0" w:color="auto"/>
        <w:right w:val="none" w:sz="0" w:space="0" w:color="auto"/>
      </w:divBdr>
    </w:div>
    <w:div w:id="2076394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choolsequella.det.nsw.edu.au/file/dcf29d3d-13ba-48f7-a1f5-6b78e7cb0a06/1/kascasequences-dance-handouts-composition-processdiary.pdf" TargetMode="External"/><Relationship Id="rId18" Type="http://schemas.openxmlformats.org/officeDocument/2006/relationships/image" Target="media/image3.png"/><Relationship Id="rId26" Type="http://schemas.openxmlformats.org/officeDocument/2006/relationships/hyperlink" Target="file:///\\DETNSW.WIN\DATA\LL-SE\KLAs\CREATIVE%20ARTS\Secondary\2017\Secondary\Projects\Knowledge%20and%20skills\Sequences\Dance\Exploring%20stimuli\www.skipprichard.com\wp-content\uploads\2016\08\bigstock-Promise-120546617-583x389.jpg" TargetMode="External"/><Relationship Id="rId3" Type="http://schemas.openxmlformats.org/officeDocument/2006/relationships/customXml" Target="../customXml/item3.xml"/><Relationship Id="rId21" Type="http://schemas.openxmlformats.org/officeDocument/2006/relationships/hyperlink" Target="https://www.onenote.com/classnotebook" TargetMode="External"/><Relationship Id="rId7" Type="http://schemas.openxmlformats.org/officeDocument/2006/relationships/settings" Target="settings.xml"/><Relationship Id="rId12" Type="http://schemas.openxmlformats.org/officeDocument/2006/relationships/hyperlink" Target="https://schoolsequella.det.nsw.edu.au/file/dcf29d3d-13ba-48f7-a1f5-6b78e7cb0a06/1/kascasequences-dance-exploringstimuli.pptx" TargetMode="External"/><Relationship Id="rId17" Type="http://schemas.openxmlformats.org/officeDocument/2006/relationships/hyperlink" Target="www.skipprichard.com/wp-content/uploads/2016/08/bigstock-Promise-120546617-583x389.jpg" TargetMode="External"/><Relationship Id="rId25" Type="http://schemas.openxmlformats.org/officeDocument/2006/relationships/hyperlink" Target="http://www.erikbrede.com/wp-content/uploads/2015/09/The-Asylum-Project-Empty-Bed-Final-1500px.jp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youtube.com/watch?v=bummpWepKWY" TargetMode="External"/><Relationship Id="rId29" Type="http://schemas.openxmlformats.org/officeDocument/2006/relationships/hyperlink" Target="https://schoolsequella.det.nsw.edu.au/file/dcf29d3d-13ba-48f7-a1f5-6b78e7cb0a06/1/kascasequences-dance-handouts-composition-processdiary.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standards.nsw.edu.au/wps/portal/nesa/k-10/learning-areas/creative-arts/dance-7-10" TargetMode="External"/><Relationship Id="rId24" Type="http://schemas.openxmlformats.org/officeDocument/2006/relationships/hyperlink" Target="http://educationstandards.nsw.edu.au/wps/portal/nesa/k-10/learning-areas/creative-arts/dance-7-10"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erikbrede.com/wp-content/uploads/2015/09/The-Asylum-Project-Empty-Bed-Final-1500px.jpg" TargetMode="External"/><Relationship Id="rId23" Type="http://schemas.openxmlformats.org/officeDocument/2006/relationships/hyperlink" Target="http://educationstandards.nsw.edu.au/wps/portal/nesa/k-10/learning-areas/creative-arts/dance-7-10" TargetMode="External"/><Relationship Id="rId28" Type="http://schemas.openxmlformats.org/officeDocument/2006/relationships/hyperlink" Target="https://www.youtube.com/watch?v=bummpWepKWY" TargetMode="External"/><Relationship Id="rId10" Type="http://schemas.openxmlformats.org/officeDocument/2006/relationships/endnotes" Target="endnotes.xml"/><Relationship Id="rId19" Type="http://schemas.openxmlformats.org/officeDocument/2006/relationships/hyperlink" Target="i2.wp.com/www.wayofninja.com/wp-content/uploads/2016/12/park-690533_1280.jpg?resize=420%2C280&amp;ssl=1"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du.google.com/k-12-solutions/classroom/?modal_active=none" TargetMode="External"/><Relationship Id="rId27" Type="http://schemas.openxmlformats.org/officeDocument/2006/relationships/hyperlink" Target="file:///\\DETNSW.WIN\DATA\LL-SE\KLAs\CREATIVE%20ARTS\Secondary\2017\Secondary\Projects\Knowledge%20and%20skills\Sequences\Dance\Exploring%20stimuli\i2.wp.com\www.wayofninja.com\wp-content\uploads\2016\12\park-690533_1280.jpg%3fresize=420,280&amp;ssl=1" TargetMode="External"/><Relationship Id="rId30"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Downloads\Public%20Art%20lesson%20sequ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99e3732-e69e-4531-8f09-0a2675998c62">
      <UserInfo>
        <DisplayName>Redmond, Cherie</DisplayName>
        <AccountId>2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11D24-9E4F-4748-8CFF-E459C2C707B0}">
  <ds:schemaRefs>
    <ds:schemaRef ds:uri="http://schemas.microsoft.com/office/2006/documentManagement/types"/>
    <ds:schemaRef ds:uri="http://schemas.microsoft.com/office/infopath/2007/PartnerControls"/>
    <ds:schemaRef ds:uri="399e3732-e69e-4531-8f09-0a2675998c62"/>
    <ds:schemaRef ds:uri="http://purl.org/dc/elements/1.1/"/>
    <ds:schemaRef ds:uri="http://schemas.microsoft.com/office/2006/metadata/properties"/>
    <ds:schemaRef ds:uri="http://purl.org/dc/terms/"/>
    <ds:schemaRef ds:uri="http://schemas.openxmlformats.org/package/2006/metadata/core-properties"/>
    <ds:schemaRef ds:uri="031f4bbe-2dea-43e9-b264-4a13c49315a6"/>
    <ds:schemaRef ds:uri="http://www.w3.org/XML/1998/namespace"/>
    <ds:schemaRef ds:uri="http://purl.org/dc/dcmitype/"/>
  </ds:schemaRefs>
</ds:datastoreItem>
</file>

<file path=customXml/itemProps2.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3.xml><?xml version="1.0" encoding="utf-8"?>
<ds:datastoreItem xmlns:ds="http://schemas.openxmlformats.org/officeDocument/2006/customXml" ds:itemID="{63C91557-3B81-4622-91D6-30D68804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A644E-A5D0-46C8-B21C-85CFDB0C4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 Art lesson sequence.dotx</Template>
  <TotalTime>104</TotalTime>
  <Pages>8</Pages>
  <Words>1918</Words>
  <Characters>109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tts, Cathryn</dc:creator>
  <cp:keywords/>
  <dc:description/>
  <cp:lastModifiedBy>Cathryn Ricketts</cp:lastModifiedBy>
  <cp:revision>41</cp:revision>
  <cp:lastPrinted>2017-11-07T03:55:00Z</cp:lastPrinted>
  <dcterms:created xsi:type="dcterms:W3CDTF">2017-11-24T05:51:00Z</dcterms:created>
  <dcterms:modified xsi:type="dcterms:W3CDTF">2019-01-09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